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64187" w14:paraId="2A2BFEC7" w14:textId="77777777" w:rsidTr="006C2390">
        <w:tc>
          <w:tcPr>
            <w:tcW w:w="9350" w:type="dxa"/>
          </w:tcPr>
          <w:p w14:paraId="25804BF3" w14:textId="1F5FF85B" w:rsidR="00864187" w:rsidRPr="007D516A" w:rsidRDefault="00122A4B" w:rsidP="0086418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Kimberly Walker,</w:t>
            </w:r>
            <w:r w:rsidR="00864187" w:rsidRPr="007D516A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CPA</w:t>
            </w:r>
          </w:p>
          <w:p w14:paraId="45EE6A77" w14:textId="4B3AC6BF" w:rsidR="00864187" w:rsidRDefault="00060F56" w:rsidP="0086418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istant Professor</w:t>
            </w:r>
          </w:p>
          <w:p w14:paraId="28E75924" w14:textId="77777777" w:rsidR="001A61BD" w:rsidRPr="001A61BD" w:rsidRDefault="001A61BD" w:rsidP="0086418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3"/>
                <w:szCs w:val="13"/>
              </w:rPr>
            </w:pPr>
          </w:p>
          <w:p w14:paraId="2CA5201A" w14:textId="60702873" w:rsidR="00A86E16" w:rsidRDefault="00060F56" w:rsidP="00060F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Pr="00060F56">
              <w:rPr>
                <w:rFonts w:ascii="Times New Roman" w:hAnsi="Times New Roman" w:cs="Times New Roman"/>
                <w:b/>
                <w:sz w:val="24"/>
                <w:szCs w:val="24"/>
              </w:rPr>
              <w:t>irginia Polytechnic Institute and State University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Virginia Tech)</w:t>
            </w:r>
          </w:p>
          <w:p w14:paraId="49CCBD03" w14:textId="7CA75EB0" w:rsidR="001A61BD" w:rsidRDefault="001A61BD" w:rsidP="00060F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110 Pamplin</w:t>
            </w:r>
          </w:p>
          <w:p w14:paraId="7EF9041D" w14:textId="3E25C71A" w:rsidR="001A61BD" w:rsidRDefault="001A61BD" w:rsidP="001A61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80 West Campus Dive</w:t>
            </w:r>
          </w:p>
          <w:p w14:paraId="7D6B79BF" w14:textId="576EA848" w:rsidR="001A61BD" w:rsidRDefault="001A61BD" w:rsidP="001A61BD">
            <w:pPr>
              <w:tabs>
                <w:tab w:val="left" w:pos="3513"/>
                <w:tab w:val="center" w:pos="4567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  <w:t xml:space="preserve">Email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  <w:t>kwalker8@vt.edu</w:t>
            </w:r>
          </w:p>
          <w:p w14:paraId="17AAFA1C" w14:textId="2DC50D7C" w:rsidR="001A61BD" w:rsidRDefault="001A61BD" w:rsidP="00060F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19-601-2460 (m</w:t>
            </w:r>
            <w:r w:rsidR="00263264">
              <w:rPr>
                <w:rFonts w:ascii="Times New Roman" w:hAnsi="Times New Roman" w:cs="Times New Roman"/>
                <w:b/>
                <w:sz w:val="24"/>
                <w:szCs w:val="24"/>
              </w:rPr>
              <w:t>obil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14:paraId="6A967C50" w14:textId="77FFA8CD" w:rsidR="00060F56" w:rsidRPr="00864187" w:rsidRDefault="001A61BD" w:rsidP="002E0B7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40-231-9170 (o</w:t>
            </w:r>
            <w:r w:rsidR="00263264">
              <w:rPr>
                <w:rFonts w:ascii="Times New Roman" w:hAnsi="Times New Roman" w:cs="Times New Roman"/>
                <w:b/>
                <w:sz w:val="24"/>
                <w:szCs w:val="24"/>
              </w:rPr>
              <w:t>ffic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) </w:t>
            </w:r>
          </w:p>
        </w:tc>
      </w:tr>
    </w:tbl>
    <w:p w14:paraId="1F770221" w14:textId="34F06E6E" w:rsidR="002D5E97" w:rsidRPr="002D5E97" w:rsidRDefault="00A86E16" w:rsidP="000851C2">
      <w:pPr>
        <w:tabs>
          <w:tab w:val="left" w:pos="657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</w:t>
      </w: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656AA0" w14:paraId="1E3D6FCE" w14:textId="77777777" w:rsidTr="00783852">
        <w:tc>
          <w:tcPr>
            <w:tcW w:w="9350" w:type="dxa"/>
          </w:tcPr>
          <w:p w14:paraId="620CC063" w14:textId="6A0C4C02" w:rsidR="00C83D3F" w:rsidRDefault="00656AA0" w:rsidP="002D5E97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764D">
              <w:rPr>
                <w:rFonts w:ascii="Times New Roman" w:hAnsi="Times New Roman" w:cs="Times New Roman"/>
                <w:b/>
                <w:sz w:val="24"/>
                <w:szCs w:val="24"/>
              </w:rPr>
              <w:t>EDUCATION</w:t>
            </w:r>
          </w:p>
        </w:tc>
      </w:tr>
    </w:tbl>
    <w:p w14:paraId="0E9AE335" w14:textId="2D8AAEA7" w:rsidR="002D5E97" w:rsidRPr="00783852" w:rsidRDefault="002D5E97" w:rsidP="002D5E9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83852">
        <w:rPr>
          <w:rFonts w:ascii="Times New Roman" w:hAnsi="Times New Roman" w:cs="Times New Roman"/>
          <w:b/>
          <w:bCs/>
          <w:sz w:val="24"/>
          <w:szCs w:val="24"/>
        </w:rPr>
        <w:t>University of Wisconsin- Madison</w:t>
      </w:r>
      <w:r w:rsidR="00C83D3F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78385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83D3F">
        <w:rPr>
          <w:rFonts w:ascii="Times New Roman" w:hAnsi="Times New Roman" w:cs="Times New Roman"/>
          <w:b/>
          <w:bCs/>
          <w:sz w:val="24"/>
          <w:szCs w:val="24"/>
        </w:rPr>
        <w:t>Wisconsin School of Business</w:t>
      </w:r>
      <w:r w:rsidRPr="00783852"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</w:p>
    <w:p w14:paraId="7D80C636" w14:textId="043C6F8F" w:rsidR="00C30BEE" w:rsidRDefault="002D5E97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5E97">
        <w:rPr>
          <w:rFonts w:ascii="Times New Roman" w:hAnsi="Times New Roman" w:cs="Times New Roman"/>
          <w:sz w:val="24"/>
          <w:szCs w:val="24"/>
        </w:rPr>
        <w:t>PhD in Accounting</w:t>
      </w:r>
      <w:r w:rsidR="00C83D3F">
        <w:rPr>
          <w:rFonts w:ascii="Times New Roman" w:hAnsi="Times New Roman" w:cs="Times New Roman"/>
          <w:sz w:val="24"/>
          <w:szCs w:val="24"/>
        </w:rPr>
        <w:t xml:space="preserve">, </w:t>
      </w:r>
      <w:r w:rsidR="00040FF4">
        <w:rPr>
          <w:rFonts w:ascii="Times New Roman" w:hAnsi="Times New Roman" w:cs="Times New Roman"/>
          <w:sz w:val="24"/>
          <w:szCs w:val="24"/>
        </w:rPr>
        <w:t>May</w:t>
      </w:r>
      <w:r w:rsidR="00122A4B">
        <w:rPr>
          <w:rFonts w:ascii="Times New Roman" w:hAnsi="Times New Roman" w:cs="Times New Roman"/>
          <w:sz w:val="24"/>
          <w:szCs w:val="24"/>
        </w:rPr>
        <w:t xml:space="preserve"> </w:t>
      </w:r>
      <w:r w:rsidR="00A7764D">
        <w:rPr>
          <w:rFonts w:ascii="Times New Roman" w:hAnsi="Times New Roman" w:cs="Times New Roman"/>
          <w:sz w:val="24"/>
          <w:szCs w:val="24"/>
        </w:rPr>
        <w:t>2020</w:t>
      </w:r>
    </w:p>
    <w:p w14:paraId="2F4F5698" w14:textId="5776A99B" w:rsidR="002D5E97" w:rsidRPr="00783852" w:rsidRDefault="00C30BEE" w:rsidP="00783852">
      <w:pPr>
        <w:tabs>
          <w:tab w:val="left" w:pos="916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7829FD8C" w14:textId="77777777" w:rsidR="005A6981" w:rsidRDefault="005A6981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D516A" w14:paraId="491B3F50" w14:textId="77777777" w:rsidTr="00783852">
        <w:tc>
          <w:tcPr>
            <w:tcW w:w="9350" w:type="dxa"/>
          </w:tcPr>
          <w:p w14:paraId="7D9E9DDE" w14:textId="1B2C3C44" w:rsidR="007D516A" w:rsidRDefault="001D511C" w:rsidP="0078385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LECTED </w:t>
            </w:r>
            <w:r w:rsidR="007D516A" w:rsidRPr="00A7764D">
              <w:rPr>
                <w:rFonts w:ascii="Times New Roman" w:hAnsi="Times New Roman" w:cs="Times New Roman"/>
                <w:b/>
                <w:sz w:val="24"/>
                <w:szCs w:val="24"/>
              </w:rPr>
              <w:t>AWARDS</w:t>
            </w:r>
            <w:r w:rsidR="004638B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GRANTS</w:t>
            </w:r>
          </w:p>
        </w:tc>
      </w:tr>
    </w:tbl>
    <w:p w14:paraId="3A455469" w14:textId="704FB608" w:rsidR="0054495A" w:rsidRPr="001A61BD" w:rsidRDefault="001E7C26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0B7B">
        <w:rPr>
          <w:rFonts w:ascii="Times New Roman" w:hAnsi="Times New Roman" w:cs="Times New Roman"/>
          <w:b/>
          <w:bCs/>
          <w:sz w:val="24"/>
          <w:szCs w:val="24"/>
        </w:rPr>
        <w:t>Center for Audit Quality (</w:t>
      </w:r>
      <w:r w:rsidR="0054495A" w:rsidRPr="002E0B7B">
        <w:rPr>
          <w:rFonts w:ascii="Times New Roman" w:hAnsi="Times New Roman" w:cs="Times New Roman"/>
          <w:b/>
          <w:bCs/>
          <w:sz w:val="24"/>
          <w:szCs w:val="24"/>
        </w:rPr>
        <w:t>CAQ</w:t>
      </w:r>
      <w:r w:rsidRPr="002E0B7B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54495A" w:rsidRPr="001A61BD">
        <w:rPr>
          <w:rFonts w:ascii="Times New Roman" w:hAnsi="Times New Roman" w:cs="Times New Roman"/>
          <w:sz w:val="24"/>
          <w:szCs w:val="24"/>
        </w:rPr>
        <w:t xml:space="preserve"> </w:t>
      </w:r>
      <w:r w:rsidR="00CF42CF" w:rsidRPr="001A61BD">
        <w:rPr>
          <w:rFonts w:ascii="Times New Roman" w:hAnsi="Times New Roman" w:cs="Times New Roman"/>
          <w:sz w:val="24"/>
          <w:szCs w:val="24"/>
        </w:rPr>
        <w:t xml:space="preserve">- </w:t>
      </w:r>
      <w:r w:rsidR="004638B5" w:rsidRPr="001A61BD">
        <w:rPr>
          <w:rFonts w:ascii="Times New Roman" w:hAnsi="Times New Roman" w:cs="Times New Roman"/>
          <w:sz w:val="24"/>
          <w:szCs w:val="24"/>
        </w:rPr>
        <w:t xml:space="preserve">Access to </w:t>
      </w:r>
      <w:r w:rsidR="00CF42CF" w:rsidRPr="001A61BD">
        <w:rPr>
          <w:rFonts w:ascii="Times New Roman" w:hAnsi="Times New Roman" w:cs="Times New Roman"/>
          <w:sz w:val="24"/>
          <w:szCs w:val="24"/>
        </w:rPr>
        <w:t xml:space="preserve">Audit Personnel </w:t>
      </w:r>
      <w:r w:rsidR="0054495A" w:rsidRPr="001A61BD">
        <w:rPr>
          <w:rFonts w:ascii="Times New Roman" w:hAnsi="Times New Roman" w:cs="Times New Roman"/>
          <w:sz w:val="24"/>
          <w:szCs w:val="24"/>
        </w:rPr>
        <w:t>Grant Recipient</w:t>
      </w:r>
      <w:r w:rsidRPr="001A61BD">
        <w:rPr>
          <w:rFonts w:ascii="Times New Roman" w:hAnsi="Times New Roman" w:cs="Times New Roman"/>
          <w:sz w:val="24"/>
          <w:szCs w:val="24"/>
        </w:rPr>
        <w:t xml:space="preserve">, 2021 </w:t>
      </w:r>
    </w:p>
    <w:p w14:paraId="1224A052" w14:textId="605B211F" w:rsidR="00BA4560" w:rsidRPr="002E0B7B" w:rsidRDefault="00CF42CF" w:rsidP="002D5E97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1A61BD">
        <w:rPr>
          <w:rFonts w:ascii="Times New Roman" w:hAnsi="Times New Roman" w:cs="Times New Roman"/>
          <w:i/>
          <w:iCs/>
          <w:sz w:val="24"/>
          <w:szCs w:val="24"/>
        </w:rPr>
        <w:t>Data Analytics and Skeptical Actions: The Countervailing Effects of False Positives and Consistent Rewards for Skepticism?</w:t>
      </w:r>
    </w:p>
    <w:p w14:paraId="08F3355A" w14:textId="4DB0C93A" w:rsidR="001E7C26" w:rsidRPr="001A61BD" w:rsidRDefault="001E7C26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0B7B">
        <w:rPr>
          <w:rFonts w:ascii="Times New Roman" w:hAnsi="Times New Roman" w:cs="Times New Roman"/>
          <w:b/>
          <w:bCs/>
          <w:sz w:val="24"/>
          <w:szCs w:val="24"/>
        </w:rPr>
        <w:t xml:space="preserve">CAQ </w:t>
      </w:r>
      <w:r w:rsidR="00CF42CF" w:rsidRPr="002E0B7B">
        <w:rPr>
          <w:rFonts w:ascii="Times New Roman" w:hAnsi="Times New Roman" w:cs="Times New Roman"/>
          <w:b/>
          <w:bCs/>
          <w:sz w:val="24"/>
          <w:szCs w:val="24"/>
        </w:rPr>
        <w:t>- Access to Audit Personnel Grant Recipient</w:t>
      </w:r>
      <w:r w:rsidR="00CF42CF" w:rsidRPr="001A61BD">
        <w:rPr>
          <w:rFonts w:ascii="Times New Roman" w:hAnsi="Times New Roman" w:cs="Times New Roman"/>
          <w:sz w:val="24"/>
          <w:szCs w:val="24"/>
        </w:rPr>
        <w:t xml:space="preserve">, 2021 </w:t>
      </w:r>
      <w:r w:rsidRPr="001A61BD">
        <w:rPr>
          <w:rFonts w:ascii="Times New Roman" w:hAnsi="Times New Roman" w:cs="Times New Roman"/>
          <w:sz w:val="24"/>
          <w:szCs w:val="24"/>
        </w:rPr>
        <w:t>Grant Recipient, 2021</w:t>
      </w:r>
    </w:p>
    <w:p w14:paraId="0E45CD8D" w14:textId="65EC7541" w:rsidR="00BA4560" w:rsidRPr="002E0B7B" w:rsidRDefault="00BA4560" w:rsidP="002E0B7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61BD">
        <w:rPr>
          <w:rFonts w:ascii="Times New Roman" w:hAnsi="Times New Roman" w:cs="Times New Roman"/>
          <w:i/>
          <w:iCs/>
          <w:sz w:val="24"/>
          <w:szCs w:val="24"/>
        </w:rPr>
        <w:t xml:space="preserve">The Effect of Clients’ Usage of Artificial Intelligence on Auditors' Judgments and Decisions </w:t>
      </w:r>
    </w:p>
    <w:p w14:paraId="6E80C1A1" w14:textId="75E079FE" w:rsidR="001E7C26" w:rsidRPr="001A61BD" w:rsidRDefault="00BA4560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0B7B">
        <w:rPr>
          <w:rFonts w:ascii="Times New Roman" w:hAnsi="Times New Roman" w:cs="Times New Roman"/>
          <w:b/>
          <w:bCs/>
          <w:sz w:val="24"/>
          <w:szCs w:val="24"/>
        </w:rPr>
        <w:t xml:space="preserve">CAQ - </w:t>
      </w:r>
      <w:r w:rsidR="001E7C26" w:rsidRPr="002E0B7B">
        <w:rPr>
          <w:rFonts w:ascii="Times New Roman" w:hAnsi="Times New Roman" w:cs="Times New Roman"/>
          <w:b/>
          <w:bCs/>
          <w:sz w:val="24"/>
          <w:szCs w:val="24"/>
        </w:rPr>
        <w:t>Research Advisory Board (RAB) Grant Recipient,</w:t>
      </w:r>
      <w:r w:rsidR="001E7C26" w:rsidRPr="001A61BD">
        <w:rPr>
          <w:rFonts w:ascii="Times New Roman" w:hAnsi="Times New Roman" w:cs="Times New Roman"/>
          <w:sz w:val="24"/>
          <w:szCs w:val="24"/>
        </w:rPr>
        <w:t xml:space="preserve"> 2021</w:t>
      </w:r>
    </w:p>
    <w:p w14:paraId="5E7AD98D" w14:textId="1FB10D38" w:rsidR="001A61BD" w:rsidRPr="002E0B7B" w:rsidRDefault="001A61BD" w:rsidP="001A61BD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1A61BD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The Evolving Responsibilities of the Audit Committee</w:t>
      </w:r>
    </w:p>
    <w:p w14:paraId="2229CD15" w14:textId="2C44DFCE" w:rsidR="001A61BD" w:rsidRPr="0041354B" w:rsidRDefault="001A61BD" w:rsidP="001A61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0B7B">
        <w:rPr>
          <w:rFonts w:ascii="Times New Roman" w:hAnsi="Times New Roman" w:cs="Times New Roman"/>
          <w:b/>
          <w:bCs/>
          <w:sz w:val="24"/>
          <w:szCs w:val="24"/>
        </w:rPr>
        <w:t>KPMG Grant Recipient</w:t>
      </w:r>
      <w:r w:rsidRPr="0041354B">
        <w:rPr>
          <w:rFonts w:ascii="Times New Roman" w:hAnsi="Times New Roman" w:cs="Times New Roman"/>
          <w:sz w:val="24"/>
          <w:szCs w:val="24"/>
        </w:rPr>
        <w:t>, 2021</w:t>
      </w:r>
    </w:p>
    <w:p w14:paraId="694A9B3B" w14:textId="1DD85D16" w:rsidR="001A61BD" w:rsidRPr="001A61BD" w:rsidRDefault="001A61BD" w:rsidP="001A61BD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1A61BD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Will the Pandemic Leave Auditors Worse Off? An Examination of Person Task and Environmental Factors that Could Erode professional Skepticism</w:t>
      </w:r>
    </w:p>
    <w:p w14:paraId="1B41D0AE" w14:textId="77777777" w:rsidR="00BA4560" w:rsidRPr="002D5E97" w:rsidRDefault="00BA4560" w:rsidP="00D178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1783D" w14:paraId="64B7E77B" w14:textId="77777777" w:rsidTr="002E0B7B">
        <w:trPr>
          <w:trHeight w:val="80"/>
        </w:trPr>
        <w:tc>
          <w:tcPr>
            <w:tcW w:w="9350" w:type="dxa"/>
          </w:tcPr>
          <w:p w14:paraId="55B39069" w14:textId="47916F64" w:rsidR="00D1783D" w:rsidRDefault="00D1783D" w:rsidP="00C239F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764D">
              <w:rPr>
                <w:rFonts w:ascii="Times New Roman" w:hAnsi="Times New Roman" w:cs="Times New Roman"/>
                <w:b/>
                <w:sz w:val="24"/>
                <w:szCs w:val="24"/>
              </w:rPr>
              <w:t>RESEARCH</w:t>
            </w:r>
          </w:p>
        </w:tc>
      </w:tr>
    </w:tbl>
    <w:p w14:paraId="69E4BF0A" w14:textId="4B6624CE" w:rsidR="004B6A0B" w:rsidRDefault="00BE661D" w:rsidP="00D178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851C2">
        <w:rPr>
          <w:rFonts w:ascii="Times New Roman" w:hAnsi="Times New Roman" w:cs="Times New Roman"/>
          <w:b/>
          <w:sz w:val="24"/>
          <w:szCs w:val="24"/>
        </w:rPr>
        <w:t>Research Interest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1783D">
        <w:rPr>
          <w:rFonts w:ascii="Times New Roman" w:hAnsi="Times New Roman" w:cs="Times New Roman"/>
          <w:sz w:val="24"/>
          <w:szCs w:val="24"/>
        </w:rPr>
        <w:t>Audit</w:t>
      </w:r>
      <w:r w:rsidR="009F5EAB">
        <w:rPr>
          <w:rFonts w:ascii="Times New Roman" w:hAnsi="Times New Roman" w:cs="Times New Roman"/>
          <w:sz w:val="24"/>
          <w:szCs w:val="24"/>
        </w:rPr>
        <w:t>or j</w:t>
      </w:r>
      <w:r w:rsidR="004B6A0B">
        <w:rPr>
          <w:rFonts w:ascii="Times New Roman" w:hAnsi="Times New Roman" w:cs="Times New Roman"/>
          <w:sz w:val="24"/>
          <w:szCs w:val="24"/>
        </w:rPr>
        <w:t xml:space="preserve">udgement and </w:t>
      </w:r>
      <w:r w:rsidR="009F5EAB">
        <w:rPr>
          <w:rFonts w:ascii="Times New Roman" w:hAnsi="Times New Roman" w:cs="Times New Roman"/>
          <w:sz w:val="24"/>
          <w:szCs w:val="24"/>
        </w:rPr>
        <w:t>d</w:t>
      </w:r>
      <w:r w:rsidR="004B6A0B">
        <w:rPr>
          <w:rFonts w:ascii="Times New Roman" w:hAnsi="Times New Roman" w:cs="Times New Roman"/>
          <w:sz w:val="24"/>
          <w:szCs w:val="24"/>
        </w:rPr>
        <w:t>ecision</w:t>
      </w:r>
      <w:r w:rsidR="009F5EAB">
        <w:rPr>
          <w:rFonts w:ascii="Times New Roman" w:hAnsi="Times New Roman" w:cs="Times New Roman"/>
          <w:sz w:val="24"/>
          <w:szCs w:val="24"/>
        </w:rPr>
        <w:t>-m</w:t>
      </w:r>
      <w:r w:rsidR="004B6A0B">
        <w:rPr>
          <w:rFonts w:ascii="Times New Roman" w:hAnsi="Times New Roman" w:cs="Times New Roman"/>
          <w:sz w:val="24"/>
          <w:szCs w:val="24"/>
        </w:rPr>
        <w:t>aking</w:t>
      </w:r>
      <w:r>
        <w:rPr>
          <w:rFonts w:ascii="Times New Roman" w:hAnsi="Times New Roman" w:cs="Times New Roman"/>
          <w:sz w:val="24"/>
          <w:szCs w:val="24"/>
        </w:rPr>
        <w:t>; a</w:t>
      </w:r>
      <w:r w:rsidR="004B6A0B">
        <w:rPr>
          <w:rFonts w:ascii="Times New Roman" w:hAnsi="Times New Roman" w:cs="Times New Roman"/>
          <w:sz w:val="24"/>
          <w:szCs w:val="24"/>
        </w:rPr>
        <w:t>udit</w:t>
      </w:r>
      <w:r>
        <w:rPr>
          <w:rFonts w:ascii="Times New Roman" w:hAnsi="Times New Roman" w:cs="Times New Roman"/>
          <w:sz w:val="24"/>
          <w:szCs w:val="24"/>
        </w:rPr>
        <w:t xml:space="preserve"> p</w:t>
      </w:r>
      <w:r w:rsidR="004B6A0B">
        <w:rPr>
          <w:rFonts w:ascii="Times New Roman" w:hAnsi="Times New Roman" w:cs="Times New Roman"/>
          <w:sz w:val="24"/>
          <w:szCs w:val="24"/>
        </w:rPr>
        <w:t>lanning</w:t>
      </w:r>
      <w:r w:rsidR="00242289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r</w:t>
      </w:r>
      <w:r w:rsidR="00242289">
        <w:rPr>
          <w:rFonts w:ascii="Times New Roman" w:hAnsi="Times New Roman" w:cs="Times New Roman"/>
          <w:sz w:val="24"/>
          <w:szCs w:val="24"/>
        </w:rPr>
        <w:t xml:space="preserve">isk </w:t>
      </w:r>
      <w:r>
        <w:rPr>
          <w:rFonts w:ascii="Times New Roman" w:hAnsi="Times New Roman" w:cs="Times New Roman"/>
          <w:sz w:val="24"/>
          <w:szCs w:val="24"/>
        </w:rPr>
        <w:t>a</w:t>
      </w:r>
      <w:r w:rsidR="00242289">
        <w:rPr>
          <w:rFonts w:ascii="Times New Roman" w:hAnsi="Times New Roman" w:cs="Times New Roman"/>
          <w:sz w:val="24"/>
          <w:szCs w:val="24"/>
        </w:rPr>
        <w:t>ssessment</w:t>
      </w:r>
      <w:r w:rsidR="000851C2">
        <w:rPr>
          <w:rFonts w:ascii="Times New Roman" w:hAnsi="Times New Roman" w:cs="Times New Roman"/>
          <w:sz w:val="24"/>
          <w:szCs w:val="24"/>
        </w:rPr>
        <w:t xml:space="preserve">; </w:t>
      </w:r>
      <w:r w:rsidR="001E7C26">
        <w:rPr>
          <w:rFonts w:ascii="Times New Roman" w:hAnsi="Times New Roman" w:cs="Times New Roman"/>
          <w:sz w:val="24"/>
          <w:szCs w:val="24"/>
        </w:rPr>
        <w:t xml:space="preserve">corporate governance, and </w:t>
      </w:r>
      <w:r w:rsidR="000851C2">
        <w:rPr>
          <w:rFonts w:ascii="Times New Roman" w:hAnsi="Times New Roman" w:cs="Times New Roman"/>
          <w:sz w:val="24"/>
          <w:szCs w:val="24"/>
        </w:rPr>
        <w:t xml:space="preserve">auditor use of </w:t>
      </w:r>
      <w:r>
        <w:rPr>
          <w:rFonts w:ascii="Times New Roman" w:hAnsi="Times New Roman" w:cs="Times New Roman"/>
          <w:sz w:val="24"/>
          <w:szCs w:val="24"/>
        </w:rPr>
        <w:t>t</w:t>
      </w:r>
      <w:r w:rsidR="004B6A0B">
        <w:rPr>
          <w:rFonts w:ascii="Times New Roman" w:hAnsi="Times New Roman" w:cs="Times New Roman"/>
          <w:sz w:val="24"/>
          <w:szCs w:val="24"/>
        </w:rPr>
        <w:t>echnology</w:t>
      </w:r>
      <w:r>
        <w:rPr>
          <w:rFonts w:ascii="Times New Roman" w:hAnsi="Times New Roman" w:cs="Times New Roman"/>
          <w:sz w:val="24"/>
          <w:szCs w:val="24"/>
        </w:rPr>
        <w:t xml:space="preserve"> and information systems</w:t>
      </w:r>
    </w:p>
    <w:p w14:paraId="72594ED8" w14:textId="67329EA4" w:rsidR="00BE661D" w:rsidRDefault="00BE661D" w:rsidP="00D178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FCE241" w14:textId="55722773" w:rsidR="00BE661D" w:rsidRDefault="00BE661D" w:rsidP="00D178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851C2">
        <w:rPr>
          <w:rFonts w:ascii="Times New Roman" w:hAnsi="Times New Roman" w:cs="Times New Roman"/>
          <w:b/>
          <w:sz w:val="24"/>
          <w:szCs w:val="24"/>
        </w:rPr>
        <w:t>Methodological Expertise:</w:t>
      </w:r>
      <w:r>
        <w:rPr>
          <w:rFonts w:ascii="Times New Roman" w:hAnsi="Times New Roman" w:cs="Times New Roman"/>
          <w:sz w:val="24"/>
          <w:szCs w:val="24"/>
        </w:rPr>
        <w:t xml:space="preserve"> Experimental, </w:t>
      </w:r>
      <w:r w:rsidR="005A6981">
        <w:rPr>
          <w:rFonts w:ascii="Times New Roman" w:hAnsi="Times New Roman" w:cs="Times New Roman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ualitative interviews</w:t>
      </w:r>
    </w:p>
    <w:p w14:paraId="10821C4E" w14:textId="6A849AAD" w:rsidR="00BE661D" w:rsidRDefault="00BE661D" w:rsidP="00D178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C77553" w14:textId="55E69481" w:rsidR="00981283" w:rsidRDefault="00BE661D" w:rsidP="009812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851C2">
        <w:rPr>
          <w:rFonts w:ascii="Times New Roman" w:hAnsi="Times New Roman" w:cs="Times New Roman"/>
          <w:b/>
          <w:sz w:val="24"/>
          <w:szCs w:val="24"/>
        </w:rPr>
        <w:t>Working Papers:</w:t>
      </w:r>
    </w:p>
    <w:p w14:paraId="11473F71" w14:textId="77777777" w:rsidR="001A61BD" w:rsidRPr="002E0B7B" w:rsidRDefault="006D77CA" w:rsidP="002E0B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0B7B">
        <w:rPr>
          <w:rFonts w:ascii="Times New Roman" w:hAnsi="Times New Roman" w:cs="Times New Roman"/>
          <w:sz w:val="24"/>
          <w:szCs w:val="24"/>
        </w:rPr>
        <w:t>“Data Analytics and Skeptical Actions: The Countervailing Effects of False Positives and Consistent Rewards for Skepticism?” with D. Barr-Pulliam, J. Brazel, and J. McCallen.</w:t>
      </w:r>
    </w:p>
    <w:p w14:paraId="692F99F1" w14:textId="67D953CE" w:rsidR="006D77CA" w:rsidRPr="002E0B7B" w:rsidRDefault="0052267B" w:rsidP="002E0B7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0B7B">
        <w:rPr>
          <w:rFonts w:ascii="Times New Roman" w:hAnsi="Times New Roman" w:cs="Times New Roman"/>
          <w:i/>
          <w:iCs/>
          <w:sz w:val="24"/>
          <w:szCs w:val="24"/>
        </w:rPr>
        <w:t>Status</w:t>
      </w:r>
      <w:r w:rsidRPr="002E0B7B">
        <w:rPr>
          <w:rFonts w:ascii="Times New Roman" w:hAnsi="Times New Roman" w:cs="Times New Roman"/>
          <w:sz w:val="24"/>
          <w:szCs w:val="24"/>
        </w:rPr>
        <w:t xml:space="preserve">: </w:t>
      </w:r>
      <w:r w:rsidR="002E0B7B" w:rsidRPr="002E0B7B">
        <w:rPr>
          <w:rFonts w:ascii="Times New Roman" w:hAnsi="Times New Roman" w:cs="Times New Roman"/>
          <w:sz w:val="24"/>
          <w:szCs w:val="24"/>
        </w:rPr>
        <w:t xml:space="preserve">Under Review at Contemporary Accounting </w:t>
      </w:r>
      <w:r w:rsidR="002E0B7B" w:rsidRPr="002E0B7B">
        <w:rPr>
          <w:rFonts w:ascii="Times New Roman" w:hAnsi="Times New Roman" w:cs="Times New Roman"/>
          <w:i/>
          <w:iCs/>
          <w:sz w:val="24"/>
          <w:szCs w:val="24"/>
        </w:rPr>
        <w:t>Research</w:t>
      </w:r>
    </w:p>
    <w:p w14:paraId="4ED55520" w14:textId="77777777" w:rsidR="006D77CA" w:rsidRPr="00EA0A55" w:rsidRDefault="006D77CA" w:rsidP="009812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DDDB07C" w14:textId="17A43C68" w:rsidR="0054100C" w:rsidRPr="002E0B7B" w:rsidRDefault="00981283" w:rsidP="001A61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100C">
        <w:rPr>
          <w:rFonts w:ascii="Times New Roman" w:hAnsi="Times New Roman" w:cs="Times New Roman"/>
          <w:sz w:val="24"/>
          <w:szCs w:val="24"/>
        </w:rPr>
        <w:t>“</w:t>
      </w:r>
      <w:r w:rsidR="001A61BD" w:rsidRPr="0054100C">
        <w:rPr>
          <w:rFonts w:ascii="Times New Roman" w:hAnsi="Times New Roman" w:cs="Times New Roman"/>
          <w:sz w:val="24"/>
          <w:szCs w:val="24"/>
        </w:rPr>
        <w:t>Embracing a Paradoxical Environment to Promote Technological Advancements in the Auditing Profession: Perspectives from Paradox Theory</w:t>
      </w:r>
      <w:r w:rsidRPr="0054100C">
        <w:rPr>
          <w:rFonts w:ascii="Times New Roman" w:hAnsi="Times New Roman" w:cs="Times New Roman"/>
          <w:sz w:val="24"/>
          <w:szCs w:val="24"/>
        </w:rPr>
        <w:t>,” with H. Brown-Liburd.</w:t>
      </w:r>
      <w:r w:rsidR="00835E1A" w:rsidRPr="0054100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57BA94" w14:textId="309AA6D3" w:rsidR="0054100C" w:rsidRPr="007A0DE5" w:rsidRDefault="0052267B" w:rsidP="002E0B7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0B7B">
        <w:rPr>
          <w:rFonts w:ascii="Times New Roman" w:hAnsi="Times New Roman" w:cs="Times New Roman"/>
          <w:i/>
          <w:iCs/>
          <w:sz w:val="24"/>
          <w:szCs w:val="24"/>
        </w:rPr>
        <w:t>Status:</w:t>
      </w:r>
      <w:r w:rsidR="001A61BD" w:rsidRPr="002E0B7B">
        <w:rPr>
          <w:rFonts w:ascii="Times New Roman" w:hAnsi="Times New Roman" w:cs="Times New Roman"/>
          <w:sz w:val="24"/>
          <w:szCs w:val="24"/>
        </w:rPr>
        <w:t xml:space="preserve"> </w:t>
      </w:r>
      <w:r w:rsidR="0054100C" w:rsidRPr="002E0B7B">
        <w:rPr>
          <w:rFonts w:ascii="Times New Roman" w:hAnsi="Times New Roman" w:cs="Times New Roman"/>
          <w:sz w:val="24"/>
          <w:szCs w:val="24"/>
        </w:rPr>
        <w:t xml:space="preserve">Under Review at </w:t>
      </w:r>
      <w:r w:rsidR="002E0B7B" w:rsidRPr="002E0B7B">
        <w:rPr>
          <w:rFonts w:ascii="Times New Roman" w:hAnsi="Times New Roman" w:cs="Times New Roman"/>
          <w:sz w:val="24"/>
          <w:szCs w:val="24"/>
        </w:rPr>
        <w:t xml:space="preserve">Contemporary Accounting </w:t>
      </w:r>
      <w:r w:rsidR="002E0B7B" w:rsidRPr="002E0B7B">
        <w:rPr>
          <w:rFonts w:ascii="Times New Roman" w:hAnsi="Times New Roman" w:cs="Times New Roman"/>
          <w:i/>
          <w:iCs/>
          <w:sz w:val="24"/>
          <w:szCs w:val="24"/>
        </w:rPr>
        <w:t>Research</w:t>
      </w:r>
    </w:p>
    <w:p w14:paraId="37FEBCE7" w14:textId="2210B6C8" w:rsidR="007A0DE5" w:rsidRDefault="007A0DE5" w:rsidP="007A0D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C83808" w14:textId="6EE01C76" w:rsidR="007A0DE5" w:rsidRDefault="007A0DE5" w:rsidP="007A0D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110851573"/>
      <w:r>
        <w:rPr>
          <w:rFonts w:ascii="Times New Roman" w:hAnsi="Times New Roman" w:cs="Times New Roman"/>
          <w:sz w:val="24"/>
          <w:szCs w:val="24"/>
        </w:rPr>
        <w:t>“</w:t>
      </w:r>
      <w:r w:rsidRPr="007A0DE5">
        <w:rPr>
          <w:rFonts w:ascii="Times New Roman" w:hAnsi="Times New Roman" w:cs="Times New Roman"/>
          <w:sz w:val="24"/>
          <w:szCs w:val="24"/>
        </w:rPr>
        <w:t>Audit Committee Disclosure Evolution: Evidence from the Field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7A0DE5">
        <w:rPr>
          <w:rFonts w:ascii="Times New Roman" w:hAnsi="Times New Roman" w:cs="Times New Roman"/>
          <w:sz w:val="24"/>
          <w:szCs w:val="24"/>
        </w:rPr>
        <w:t xml:space="preserve"> </w:t>
      </w:r>
      <w:r w:rsidRPr="007A0DE5">
        <w:rPr>
          <w:rFonts w:ascii="Times New Roman" w:hAnsi="Times New Roman" w:cs="Times New Roman"/>
          <w:sz w:val="24"/>
          <w:szCs w:val="24"/>
        </w:rPr>
        <w:t xml:space="preserve">with L. Cunningham, S. </w:t>
      </w:r>
      <w:proofErr w:type="gramStart"/>
      <w:r w:rsidRPr="007A0DE5">
        <w:rPr>
          <w:rFonts w:ascii="Times New Roman" w:hAnsi="Times New Roman" w:cs="Times New Roman"/>
          <w:sz w:val="24"/>
          <w:szCs w:val="24"/>
        </w:rPr>
        <w:t>Stein</w:t>
      </w:r>
      <w:proofErr w:type="gramEnd"/>
      <w:r w:rsidRPr="007A0DE5">
        <w:rPr>
          <w:rFonts w:ascii="Times New Roman" w:hAnsi="Times New Roman" w:cs="Times New Roman"/>
          <w:sz w:val="24"/>
          <w:szCs w:val="24"/>
        </w:rPr>
        <w:t xml:space="preserve"> and K. Wolfe. </w:t>
      </w:r>
    </w:p>
    <w:p w14:paraId="65BC5B2B" w14:textId="21B9C002" w:rsidR="007A0DE5" w:rsidRPr="003D69B8" w:rsidRDefault="007A0DE5" w:rsidP="007A0DE5">
      <w:pPr>
        <w:pStyle w:val="ListParagraph"/>
        <w:numPr>
          <w:ilvl w:val="0"/>
          <w:numId w:val="11"/>
        </w:numPr>
        <w:spacing w:after="0" w:line="240" w:lineRule="auto"/>
        <w:rPr>
          <w:b/>
          <w:bCs/>
          <w:sz w:val="28"/>
        </w:rPr>
      </w:pPr>
      <w:r w:rsidRPr="007A0DE5">
        <w:rPr>
          <w:rFonts w:ascii="Times New Roman" w:hAnsi="Times New Roman" w:cs="Times New Roman"/>
          <w:sz w:val="24"/>
          <w:szCs w:val="24"/>
        </w:rPr>
        <w:t xml:space="preserve">Status: </w:t>
      </w:r>
      <w:r>
        <w:rPr>
          <w:rFonts w:ascii="Times New Roman" w:hAnsi="Times New Roman" w:cs="Times New Roman"/>
          <w:sz w:val="24"/>
          <w:szCs w:val="24"/>
        </w:rPr>
        <w:t>Presenting the manuscript at w</w:t>
      </w:r>
      <w:r w:rsidRPr="007A0DE5">
        <w:rPr>
          <w:rFonts w:ascii="Times New Roman" w:hAnsi="Times New Roman" w:cs="Times New Roman"/>
          <w:sz w:val="24"/>
          <w:szCs w:val="24"/>
        </w:rPr>
        <w:t>orkshop</w:t>
      </w:r>
      <w:r>
        <w:rPr>
          <w:rFonts w:ascii="Times New Roman" w:hAnsi="Times New Roman" w:cs="Times New Roman"/>
          <w:sz w:val="24"/>
          <w:szCs w:val="24"/>
        </w:rPr>
        <w:t xml:space="preserve">s and conferences </w:t>
      </w:r>
      <w:r w:rsidRPr="007A0DE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b/>
          <w:bCs/>
          <w:sz w:val="28"/>
          <w:szCs w:val="28"/>
        </w:rPr>
        <w:tab/>
      </w:r>
    </w:p>
    <w:bookmarkEnd w:id="0"/>
    <w:p w14:paraId="782F99B0" w14:textId="77777777" w:rsidR="007A0DE5" w:rsidRDefault="007A0DE5" w:rsidP="007A0DE5">
      <w:pPr>
        <w:ind w:right="-720"/>
        <w:jc w:val="center"/>
        <w:rPr>
          <w:b/>
          <w:bCs/>
          <w:sz w:val="28"/>
        </w:rPr>
      </w:pPr>
    </w:p>
    <w:p w14:paraId="7640E195" w14:textId="77777777" w:rsidR="007A0DE5" w:rsidRPr="007A0DE5" w:rsidRDefault="007A0DE5" w:rsidP="007A0D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624733" w14:textId="77777777" w:rsidR="002E0B7B" w:rsidRDefault="002E0B7B" w:rsidP="002E0B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D41E0F" w14:textId="10A711CB" w:rsidR="001A61BD" w:rsidRPr="002E0B7B" w:rsidRDefault="001A61BD" w:rsidP="002E0B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0B7B">
        <w:rPr>
          <w:rFonts w:ascii="Times New Roman" w:hAnsi="Times New Roman" w:cs="Times New Roman"/>
          <w:sz w:val="24"/>
          <w:szCs w:val="24"/>
        </w:rPr>
        <w:t xml:space="preserve">“A Scale to Define and Measure an Auditor’s Analytical Mindset” </w:t>
      </w:r>
    </w:p>
    <w:p w14:paraId="0CF5B2CB" w14:textId="4EA368CC" w:rsidR="006D77CA" w:rsidRPr="008C5E8B" w:rsidRDefault="001A61BD" w:rsidP="00EA326D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C5E8B">
        <w:rPr>
          <w:rFonts w:ascii="Times New Roman" w:hAnsi="Times New Roman" w:cs="Times New Roman"/>
          <w:i/>
          <w:iCs/>
          <w:sz w:val="24"/>
          <w:szCs w:val="24"/>
        </w:rPr>
        <w:t>Status</w:t>
      </w:r>
      <w:r w:rsidR="008C5E8B">
        <w:rPr>
          <w:rFonts w:ascii="Times New Roman" w:hAnsi="Times New Roman" w:cs="Times New Roman"/>
          <w:sz w:val="24"/>
          <w:szCs w:val="24"/>
        </w:rPr>
        <w:t>: Collecting additional data</w:t>
      </w:r>
      <w:r w:rsidR="007A0DE5">
        <w:rPr>
          <w:rFonts w:ascii="Times New Roman" w:hAnsi="Times New Roman" w:cs="Times New Roman"/>
          <w:sz w:val="24"/>
          <w:szCs w:val="24"/>
        </w:rPr>
        <w:t xml:space="preserve"> and actively receiving feedback</w:t>
      </w:r>
    </w:p>
    <w:p w14:paraId="0BDFFD8B" w14:textId="77777777" w:rsidR="008C5E8B" w:rsidRPr="008C5E8B" w:rsidRDefault="008C5E8B" w:rsidP="008C5E8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44BA024" w14:textId="025F6CCE" w:rsidR="001A61BD" w:rsidRPr="001A61BD" w:rsidRDefault="00981283" w:rsidP="001A61B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2168D">
        <w:rPr>
          <w:rFonts w:ascii="Times New Roman" w:hAnsi="Times New Roman" w:cs="Times New Roman"/>
          <w:b/>
          <w:sz w:val="24"/>
          <w:szCs w:val="24"/>
        </w:rPr>
        <w:t>Work in Progress</w:t>
      </w:r>
      <w:r w:rsidR="00BE661D">
        <w:rPr>
          <w:rFonts w:ascii="Times New Roman" w:hAnsi="Times New Roman" w:cs="Times New Roman"/>
          <w:b/>
          <w:sz w:val="24"/>
          <w:szCs w:val="24"/>
        </w:rPr>
        <w:t>:</w:t>
      </w:r>
    </w:p>
    <w:p w14:paraId="13A10007" w14:textId="77777777" w:rsidR="001A61BD" w:rsidRPr="002E0B7B" w:rsidRDefault="00976584" w:rsidP="002E0B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0B7B">
        <w:rPr>
          <w:rFonts w:ascii="Times New Roman" w:hAnsi="Times New Roman" w:cs="Times New Roman"/>
          <w:sz w:val="24"/>
          <w:szCs w:val="24"/>
        </w:rPr>
        <w:t xml:space="preserve">“The Effect of Clients’ Usage of Artificial Intelligence on Auditors' Judgments and Decisions with S. Bhattacharjee and K. Wolfe. </w:t>
      </w:r>
    </w:p>
    <w:p w14:paraId="77B8AF5F" w14:textId="0DC34B4E" w:rsidR="007A0DE5" w:rsidRPr="005721C8" w:rsidRDefault="00976584" w:rsidP="005721C8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721C8">
        <w:rPr>
          <w:rFonts w:ascii="Times New Roman" w:hAnsi="Times New Roman" w:cs="Times New Roman"/>
          <w:i/>
          <w:iCs/>
          <w:sz w:val="24"/>
          <w:szCs w:val="24"/>
        </w:rPr>
        <w:t>Status:</w:t>
      </w:r>
      <w:r w:rsidRPr="005721C8">
        <w:rPr>
          <w:rFonts w:ascii="Times New Roman" w:hAnsi="Times New Roman" w:cs="Times New Roman"/>
          <w:sz w:val="24"/>
          <w:szCs w:val="24"/>
        </w:rPr>
        <w:t xml:space="preserve"> </w:t>
      </w:r>
      <w:r w:rsidR="0041354B" w:rsidRPr="005721C8">
        <w:rPr>
          <w:rFonts w:ascii="Times New Roman" w:hAnsi="Times New Roman" w:cs="Times New Roman"/>
          <w:sz w:val="24"/>
          <w:szCs w:val="24"/>
        </w:rPr>
        <w:t xml:space="preserve">This project was a recipient of the CAQ access to personnel grant. </w:t>
      </w:r>
      <w:r w:rsidR="001A61BD" w:rsidRPr="005721C8">
        <w:rPr>
          <w:rFonts w:ascii="Times New Roman" w:hAnsi="Times New Roman" w:cs="Times New Roman"/>
          <w:sz w:val="24"/>
          <w:szCs w:val="24"/>
        </w:rPr>
        <w:t xml:space="preserve">We are currently </w:t>
      </w:r>
      <w:r w:rsidR="0041354B" w:rsidRPr="005721C8">
        <w:rPr>
          <w:rFonts w:ascii="Times New Roman" w:hAnsi="Times New Roman" w:cs="Times New Roman"/>
          <w:sz w:val="24"/>
          <w:szCs w:val="24"/>
        </w:rPr>
        <w:t xml:space="preserve">in the process of </w:t>
      </w:r>
      <w:r w:rsidR="001A61BD" w:rsidRPr="005721C8">
        <w:rPr>
          <w:rFonts w:ascii="Times New Roman" w:hAnsi="Times New Roman" w:cs="Times New Roman"/>
          <w:sz w:val="24"/>
          <w:szCs w:val="24"/>
        </w:rPr>
        <w:t>c</w:t>
      </w:r>
      <w:r w:rsidRPr="005721C8">
        <w:rPr>
          <w:rFonts w:ascii="Times New Roman" w:hAnsi="Times New Roman" w:cs="Times New Roman"/>
          <w:sz w:val="24"/>
          <w:szCs w:val="24"/>
        </w:rPr>
        <w:t>ollecting data</w:t>
      </w:r>
      <w:r w:rsidR="0041354B" w:rsidRPr="005721C8">
        <w:rPr>
          <w:rFonts w:ascii="Times New Roman" w:hAnsi="Times New Roman" w:cs="Times New Roman"/>
          <w:sz w:val="24"/>
          <w:szCs w:val="24"/>
        </w:rPr>
        <w:t xml:space="preserve"> from the CAQ participating firms</w:t>
      </w:r>
      <w:r w:rsidR="001A61BD" w:rsidRPr="005721C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82C9DA5" w14:textId="77777777" w:rsidR="005721C8" w:rsidRDefault="005721C8" w:rsidP="004135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5FEBF4" w14:textId="77777777" w:rsidR="007A0DE5" w:rsidRPr="002E0B7B" w:rsidRDefault="007A0DE5" w:rsidP="007A0D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0B7B">
        <w:rPr>
          <w:rFonts w:ascii="Times New Roman" w:hAnsi="Times New Roman" w:cs="Times New Roman"/>
          <w:sz w:val="24"/>
          <w:szCs w:val="24"/>
        </w:rPr>
        <w:t>“</w:t>
      </w:r>
      <w:r w:rsidRPr="002E0B7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Evolving Responsibilities of the Audit Committee</w:t>
      </w:r>
      <w:r w:rsidRPr="002E0B7B">
        <w:rPr>
          <w:rFonts w:ascii="Times New Roman" w:hAnsi="Times New Roman" w:cs="Times New Roman"/>
          <w:sz w:val="24"/>
          <w:szCs w:val="24"/>
        </w:rPr>
        <w:t xml:space="preserve">” “with L. Cunningham, S. </w:t>
      </w:r>
      <w:proofErr w:type="gramStart"/>
      <w:r w:rsidRPr="002E0B7B">
        <w:rPr>
          <w:rFonts w:ascii="Times New Roman" w:hAnsi="Times New Roman" w:cs="Times New Roman"/>
          <w:sz w:val="24"/>
          <w:szCs w:val="24"/>
        </w:rPr>
        <w:t>Stein</w:t>
      </w:r>
      <w:proofErr w:type="gramEnd"/>
      <w:r w:rsidRPr="002E0B7B">
        <w:rPr>
          <w:rFonts w:ascii="Times New Roman" w:hAnsi="Times New Roman" w:cs="Times New Roman"/>
          <w:sz w:val="24"/>
          <w:szCs w:val="24"/>
        </w:rPr>
        <w:t xml:space="preserve"> and K. Wolfe. </w:t>
      </w:r>
    </w:p>
    <w:p w14:paraId="49EBA2E4" w14:textId="61EDC553" w:rsidR="007A0DE5" w:rsidRPr="005721C8" w:rsidRDefault="007A0DE5" w:rsidP="005721C8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721C8">
        <w:rPr>
          <w:rFonts w:ascii="Times New Roman" w:hAnsi="Times New Roman" w:cs="Times New Roman"/>
          <w:i/>
          <w:iCs/>
          <w:sz w:val="24"/>
          <w:szCs w:val="24"/>
        </w:rPr>
        <w:t>Status</w:t>
      </w:r>
      <w:r w:rsidRPr="005721C8">
        <w:rPr>
          <w:rFonts w:ascii="Times New Roman" w:hAnsi="Times New Roman" w:cs="Times New Roman"/>
          <w:sz w:val="24"/>
          <w:szCs w:val="24"/>
        </w:rPr>
        <w:t xml:space="preserve">: This project was a recipient of the Research Advisor Board (RAB) grant. We are </w:t>
      </w:r>
      <w:r w:rsidR="005721C8">
        <w:rPr>
          <w:rFonts w:ascii="Times New Roman" w:hAnsi="Times New Roman" w:cs="Times New Roman"/>
          <w:sz w:val="24"/>
          <w:szCs w:val="24"/>
        </w:rPr>
        <w:t xml:space="preserve">drafting </w:t>
      </w:r>
      <w:r w:rsidR="005721C8" w:rsidRPr="005721C8">
        <w:rPr>
          <w:rFonts w:ascii="Times New Roman" w:hAnsi="Times New Roman" w:cs="Times New Roman"/>
          <w:sz w:val="24"/>
          <w:szCs w:val="24"/>
        </w:rPr>
        <w:t>a manuscript</w:t>
      </w:r>
    </w:p>
    <w:p w14:paraId="68D05529" w14:textId="77777777" w:rsidR="007A0DE5" w:rsidRPr="001A61BD" w:rsidRDefault="007A0DE5" w:rsidP="004135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A0485E" w14:textId="65D11A72" w:rsidR="001A61BD" w:rsidRPr="007A0DE5" w:rsidRDefault="001A61BD" w:rsidP="007A0DE5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7A0DE5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Will the Pandemic Leave Auditors Worse Off? An Examination of Person Task and Environmental Factors that Could Erode professional Skepticism</w:t>
      </w:r>
    </w:p>
    <w:p w14:paraId="1A94A7D2" w14:textId="28C34B0F" w:rsidR="003A24C1" w:rsidRDefault="0041354B" w:rsidP="00F96562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3A02">
        <w:rPr>
          <w:rFonts w:ascii="Times New Roman" w:hAnsi="Times New Roman" w:cs="Times New Roman"/>
          <w:i/>
          <w:iCs/>
          <w:sz w:val="24"/>
          <w:szCs w:val="24"/>
        </w:rPr>
        <w:t xml:space="preserve">Status: </w:t>
      </w:r>
      <w:r w:rsidRPr="00193A02">
        <w:rPr>
          <w:rFonts w:ascii="Times New Roman" w:hAnsi="Times New Roman" w:cs="Times New Roman"/>
          <w:sz w:val="24"/>
          <w:szCs w:val="24"/>
        </w:rPr>
        <w:t>This project was the recipient of the KPMG grant. We are currently in the process of receiving feedback about the project from KPMG professionals and c</w:t>
      </w:r>
      <w:r w:rsidR="00193A02">
        <w:rPr>
          <w:rFonts w:ascii="Times New Roman" w:hAnsi="Times New Roman" w:cs="Times New Roman"/>
          <w:sz w:val="24"/>
          <w:szCs w:val="24"/>
        </w:rPr>
        <w:t xml:space="preserve">onducting interviews. </w:t>
      </w:r>
    </w:p>
    <w:p w14:paraId="415CC38C" w14:textId="77777777" w:rsidR="00193A02" w:rsidRPr="00193A02" w:rsidRDefault="00193A02" w:rsidP="00F96562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A51DF" w14:paraId="08AF6CA9" w14:textId="77777777" w:rsidTr="00783852">
        <w:tc>
          <w:tcPr>
            <w:tcW w:w="9350" w:type="dxa"/>
          </w:tcPr>
          <w:p w14:paraId="67A038C9" w14:textId="22F494F0" w:rsidR="003A51DF" w:rsidRDefault="003A51DF" w:rsidP="002D5E97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764D">
              <w:rPr>
                <w:rFonts w:ascii="Times New Roman" w:hAnsi="Times New Roman" w:cs="Times New Roman"/>
                <w:b/>
                <w:sz w:val="24"/>
                <w:szCs w:val="24"/>
              </w:rPr>
              <w:t>TEACHING EXPERIENCE</w:t>
            </w:r>
            <w:r w:rsidRPr="002D5E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201</w:t>
            </w:r>
            <w:r w:rsidR="004E455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20</w:t>
            </w:r>
            <w:r w:rsidR="0052267B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299D84E8" w14:textId="729B894B" w:rsidR="0052267B" w:rsidRDefault="0052267B" w:rsidP="007838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rginia Tech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          January 2021 - Present</w:t>
      </w:r>
    </w:p>
    <w:p w14:paraId="6FE9752E" w14:textId="1C0291BB" w:rsidR="00755905" w:rsidRDefault="00755905" w:rsidP="007838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Wisconsin, Madison, W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January 2016 – December 2017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3E51C59" w14:textId="77777777" w:rsidR="001E7C26" w:rsidRDefault="001E7C26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7CA12B" w14:textId="4BDBA210" w:rsidR="002D5E97" w:rsidRDefault="002D5E97" w:rsidP="002D5E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7764D">
        <w:rPr>
          <w:rFonts w:ascii="Times New Roman" w:hAnsi="Times New Roman" w:cs="Times New Roman"/>
          <w:b/>
          <w:sz w:val="24"/>
          <w:szCs w:val="24"/>
        </w:rPr>
        <w:t>Courses Taught</w:t>
      </w:r>
    </w:p>
    <w:p w14:paraId="29B9CA76" w14:textId="735B5F86" w:rsidR="00EA0A55" w:rsidRPr="002B6E8B" w:rsidRDefault="002B6E8B" w:rsidP="0078385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B6E8B">
        <w:rPr>
          <w:rFonts w:ascii="Times New Roman" w:hAnsi="Times New Roman" w:cs="Times New Roman"/>
          <w:bCs/>
          <w:sz w:val="24"/>
          <w:szCs w:val="24"/>
        </w:rPr>
        <w:t>Financial Statement Auditing</w:t>
      </w:r>
      <w:r>
        <w:rPr>
          <w:rFonts w:ascii="Times New Roman" w:hAnsi="Times New Roman" w:cs="Times New Roman"/>
          <w:bCs/>
          <w:sz w:val="24"/>
          <w:szCs w:val="24"/>
        </w:rPr>
        <w:t xml:space="preserve">; </w:t>
      </w:r>
      <w:r w:rsidR="002D5E97" w:rsidRPr="002B6E8B">
        <w:rPr>
          <w:rFonts w:ascii="Times New Roman" w:hAnsi="Times New Roman" w:cs="Times New Roman"/>
          <w:bCs/>
          <w:sz w:val="24"/>
          <w:szCs w:val="24"/>
        </w:rPr>
        <w:t xml:space="preserve">Principles of Financial </w:t>
      </w:r>
      <w:r w:rsidRPr="002B6E8B">
        <w:rPr>
          <w:rFonts w:ascii="Times New Roman" w:hAnsi="Times New Roman" w:cs="Times New Roman"/>
          <w:bCs/>
          <w:sz w:val="24"/>
          <w:szCs w:val="24"/>
        </w:rPr>
        <w:t>Accounting.</w:t>
      </w:r>
    </w:p>
    <w:p w14:paraId="67F264D9" w14:textId="3CAC25CB" w:rsidR="00783852" w:rsidRDefault="00783852" w:rsidP="0078385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3F1067C" w14:textId="249BFF5C" w:rsidR="001A61BD" w:rsidRPr="001A61BD" w:rsidRDefault="001A61BD" w:rsidP="001A61BD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THER AWARDS</w:t>
      </w:r>
    </w:p>
    <w:p w14:paraId="274024C1" w14:textId="237181DA" w:rsidR="001D511C" w:rsidRPr="002D5E97" w:rsidRDefault="001D511C" w:rsidP="001D51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5E97">
        <w:rPr>
          <w:rFonts w:ascii="Times New Roman" w:hAnsi="Times New Roman" w:cs="Times New Roman"/>
          <w:sz w:val="24"/>
          <w:szCs w:val="24"/>
        </w:rPr>
        <w:t>AICPA Fellowship for Minority Doctoral Students $12,000/year</w:t>
      </w:r>
      <w:r>
        <w:rPr>
          <w:rFonts w:ascii="Times New Roman" w:hAnsi="Times New Roman" w:cs="Times New Roman"/>
          <w:sz w:val="24"/>
          <w:szCs w:val="24"/>
        </w:rPr>
        <w:t>, 2015-2020</w:t>
      </w:r>
    </w:p>
    <w:p w14:paraId="62CEBE87" w14:textId="77777777" w:rsidR="001D511C" w:rsidRPr="002D5E97" w:rsidRDefault="001D511C" w:rsidP="001D51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5E97">
        <w:rPr>
          <w:rFonts w:ascii="Times New Roman" w:hAnsi="Times New Roman" w:cs="Times New Roman"/>
          <w:sz w:val="24"/>
          <w:szCs w:val="24"/>
        </w:rPr>
        <w:t>KPMG Access to Audit Personnel Grant</w:t>
      </w:r>
      <w:r>
        <w:rPr>
          <w:rFonts w:ascii="Times New Roman" w:hAnsi="Times New Roman" w:cs="Times New Roman"/>
          <w:sz w:val="24"/>
          <w:szCs w:val="24"/>
        </w:rPr>
        <w:t xml:space="preserve">, 2016 and </w:t>
      </w:r>
      <w:r w:rsidRPr="002D5E97">
        <w:rPr>
          <w:rFonts w:ascii="Times New Roman" w:hAnsi="Times New Roman" w:cs="Times New Roman"/>
          <w:sz w:val="24"/>
          <w:szCs w:val="24"/>
        </w:rPr>
        <w:t>2018</w:t>
      </w:r>
    </w:p>
    <w:p w14:paraId="307026A6" w14:textId="77777777" w:rsidR="001D511C" w:rsidRDefault="001D511C" w:rsidP="001D51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5E97">
        <w:rPr>
          <w:rFonts w:ascii="Times New Roman" w:hAnsi="Times New Roman" w:cs="Times New Roman"/>
          <w:sz w:val="24"/>
          <w:szCs w:val="24"/>
        </w:rPr>
        <w:t>Best Paper Award AAA- Diversity Secti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D5E97">
        <w:rPr>
          <w:rFonts w:ascii="Times New Roman" w:hAnsi="Times New Roman" w:cs="Times New Roman"/>
          <w:sz w:val="24"/>
          <w:szCs w:val="24"/>
        </w:rPr>
        <w:t>2018</w:t>
      </w:r>
    </w:p>
    <w:p w14:paraId="59876D78" w14:textId="77777777" w:rsidR="001D511C" w:rsidRDefault="001D511C" w:rsidP="001D51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AA Diversity Section Travel Grant, 2018</w:t>
      </w:r>
    </w:p>
    <w:p w14:paraId="3B7F7327" w14:textId="77777777" w:rsidR="001D511C" w:rsidRPr="002D5E97" w:rsidRDefault="001D511C" w:rsidP="001D51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D Scholarship from Accounting &amp; Financial Women’s Alliance, 2018</w:t>
      </w:r>
    </w:p>
    <w:p w14:paraId="5D51D408" w14:textId="77777777" w:rsidR="001D511C" w:rsidRPr="002B6E8B" w:rsidRDefault="001D511C" w:rsidP="0078385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E166C" w14:paraId="079AB24D" w14:textId="77777777" w:rsidTr="00783852">
        <w:tc>
          <w:tcPr>
            <w:tcW w:w="9350" w:type="dxa"/>
          </w:tcPr>
          <w:p w14:paraId="245C64FB" w14:textId="06F6E2AB" w:rsidR="003E166C" w:rsidRDefault="003E166C" w:rsidP="002D5E9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VERSITY AND PROFESSIONAL SERVICE</w:t>
            </w:r>
          </w:p>
        </w:tc>
      </w:tr>
    </w:tbl>
    <w:p w14:paraId="014AC80A" w14:textId="04306597" w:rsidR="005721C8" w:rsidRDefault="005721C8" w:rsidP="007838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national </w:t>
      </w:r>
    </w:p>
    <w:p w14:paraId="539463F2" w14:textId="70D6F390" w:rsidR="001A61BD" w:rsidRDefault="001A61BD" w:rsidP="007838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waii Accounting Research Conference (HARC), Discussant and Presenter, 2022</w:t>
      </w:r>
    </w:p>
    <w:p w14:paraId="2BA9024D" w14:textId="307FD767" w:rsidR="001A61BD" w:rsidRDefault="001A61BD" w:rsidP="007838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AA Audit Midyear, Reviewer, Discussant and Presenter, 2022</w:t>
      </w:r>
    </w:p>
    <w:p w14:paraId="337757AC" w14:textId="78D4346C" w:rsidR="001A61BD" w:rsidRDefault="001A61BD" w:rsidP="007838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AA Audit Midyear, Reviewer, 2021</w:t>
      </w:r>
    </w:p>
    <w:p w14:paraId="0BEA2629" w14:textId="645CB4E3" w:rsidR="002B6E8B" w:rsidRDefault="002B6E8B" w:rsidP="007838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uropean Institute for Advanced Studied in Management Conference, Presenter</w:t>
      </w:r>
      <w:r w:rsidR="001E7C26">
        <w:rPr>
          <w:rFonts w:ascii="Times New Roman" w:hAnsi="Times New Roman" w:cs="Times New Roman"/>
          <w:sz w:val="24"/>
          <w:szCs w:val="24"/>
        </w:rPr>
        <w:t>, 2020</w:t>
      </w:r>
    </w:p>
    <w:p w14:paraId="2F707A57" w14:textId="1E2BA874" w:rsidR="00532BB2" w:rsidRDefault="00532BB2" w:rsidP="007838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AA Audit Midyear Meeting: Reviewer</w:t>
      </w:r>
      <w:r w:rsidR="00C37EE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1B2FCD95" w14:textId="117B1A65" w:rsidR="00FE6429" w:rsidRDefault="00FE6429" w:rsidP="007838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AA ABO Meeting: Moderator</w:t>
      </w:r>
      <w:r w:rsidR="00C37EE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20988135" w14:textId="3CCC223D" w:rsidR="009030A7" w:rsidRDefault="00B41161" w:rsidP="007838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AA Annual Meeting: </w:t>
      </w:r>
      <w:r w:rsidR="009030A7">
        <w:rPr>
          <w:rFonts w:ascii="Times New Roman" w:hAnsi="Times New Roman" w:cs="Times New Roman"/>
          <w:sz w:val="24"/>
          <w:szCs w:val="24"/>
        </w:rPr>
        <w:t>Discussant</w:t>
      </w:r>
      <w:r w:rsidR="00C37EE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9; Moderator</w:t>
      </w:r>
      <w:r w:rsidR="00C37EE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8</w:t>
      </w:r>
    </w:p>
    <w:p w14:paraId="1EA33982" w14:textId="0441985A" w:rsidR="002D5E97" w:rsidRPr="002D5E97" w:rsidRDefault="002D5E97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5E97">
        <w:rPr>
          <w:rFonts w:ascii="Times New Roman" w:hAnsi="Times New Roman" w:cs="Times New Roman"/>
          <w:sz w:val="24"/>
          <w:szCs w:val="24"/>
        </w:rPr>
        <w:t>AAA</w:t>
      </w:r>
      <w:r w:rsidR="008825D0">
        <w:rPr>
          <w:rFonts w:ascii="Times New Roman" w:hAnsi="Times New Roman" w:cs="Times New Roman"/>
          <w:sz w:val="24"/>
          <w:szCs w:val="24"/>
        </w:rPr>
        <w:t xml:space="preserve"> </w:t>
      </w:r>
      <w:r w:rsidRPr="002D5E97">
        <w:rPr>
          <w:rFonts w:ascii="Times New Roman" w:hAnsi="Times New Roman" w:cs="Times New Roman"/>
          <w:sz w:val="24"/>
          <w:szCs w:val="24"/>
        </w:rPr>
        <w:t xml:space="preserve">ABO </w:t>
      </w:r>
      <w:r w:rsidR="008825D0">
        <w:rPr>
          <w:rFonts w:ascii="Times New Roman" w:hAnsi="Times New Roman" w:cs="Times New Roman"/>
          <w:sz w:val="24"/>
          <w:szCs w:val="24"/>
        </w:rPr>
        <w:t>Meeting</w:t>
      </w:r>
      <w:r w:rsidR="00B41161">
        <w:rPr>
          <w:rFonts w:ascii="Times New Roman" w:hAnsi="Times New Roman" w:cs="Times New Roman"/>
          <w:sz w:val="24"/>
          <w:szCs w:val="24"/>
        </w:rPr>
        <w:t>: Reviewer</w:t>
      </w:r>
      <w:r w:rsidR="00C37EE3">
        <w:rPr>
          <w:rFonts w:ascii="Times New Roman" w:hAnsi="Times New Roman" w:cs="Times New Roman"/>
          <w:sz w:val="24"/>
          <w:szCs w:val="24"/>
        </w:rPr>
        <w:t xml:space="preserve">, </w:t>
      </w:r>
      <w:r w:rsidRPr="002D5E97">
        <w:rPr>
          <w:rFonts w:ascii="Times New Roman" w:hAnsi="Times New Roman" w:cs="Times New Roman"/>
          <w:sz w:val="24"/>
          <w:szCs w:val="24"/>
        </w:rPr>
        <w:t>2018</w:t>
      </w:r>
    </w:p>
    <w:p w14:paraId="704C7743" w14:textId="06842B9F" w:rsidR="008825D0" w:rsidRDefault="008825D0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AA Diversity Meeting</w:t>
      </w:r>
      <w:r w:rsidR="00B41161">
        <w:rPr>
          <w:rFonts w:ascii="Times New Roman" w:hAnsi="Times New Roman" w:cs="Times New Roman"/>
          <w:sz w:val="24"/>
          <w:szCs w:val="24"/>
        </w:rPr>
        <w:t>: Reviewer</w:t>
      </w:r>
      <w:r w:rsidR="00C37EE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8</w:t>
      </w:r>
    </w:p>
    <w:p w14:paraId="53E076F1" w14:textId="16000292" w:rsidR="002D5E97" w:rsidRPr="00D35C38" w:rsidRDefault="002D5E97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5C38">
        <w:rPr>
          <w:rFonts w:ascii="Times New Roman" w:hAnsi="Times New Roman" w:cs="Times New Roman"/>
          <w:sz w:val="24"/>
          <w:szCs w:val="24"/>
        </w:rPr>
        <w:t>PhD Project-Accounting Doctoral Student Association (ADSA)</w:t>
      </w:r>
      <w:r w:rsidR="0060586E">
        <w:rPr>
          <w:rFonts w:ascii="Times New Roman" w:hAnsi="Times New Roman" w:cs="Times New Roman"/>
          <w:sz w:val="24"/>
          <w:szCs w:val="24"/>
        </w:rPr>
        <w:t xml:space="preserve">: </w:t>
      </w:r>
      <w:r w:rsidR="00B41161" w:rsidRPr="00D35C38">
        <w:rPr>
          <w:rFonts w:ascii="Times New Roman" w:hAnsi="Times New Roman" w:cs="Times New Roman"/>
          <w:sz w:val="24"/>
          <w:szCs w:val="24"/>
        </w:rPr>
        <w:t>Discussant</w:t>
      </w:r>
      <w:r w:rsidR="00BE2DBF">
        <w:rPr>
          <w:rFonts w:ascii="Times New Roman" w:hAnsi="Times New Roman" w:cs="Times New Roman"/>
          <w:sz w:val="24"/>
          <w:szCs w:val="24"/>
        </w:rPr>
        <w:t xml:space="preserve">, </w:t>
      </w:r>
      <w:r w:rsidR="00B41161" w:rsidRPr="00D35C38">
        <w:rPr>
          <w:rFonts w:ascii="Times New Roman" w:hAnsi="Times New Roman" w:cs="Times New Roman"/>
          <w:sz w:val="24"/>
          <w:szCs w:val="24"/>
        </w:rPr>
        <w:t>2017</w:t>
      </w:r>
      <w:r w:rsidR="0060586E">
        <w:rPr>
          <w:rFonts w:ascii="Times New Roman" w:hAnsi="Times New Roman" w:cs="Times New Roman"/>
          <w:sz w:val="24"/>
          <w:szCs w:val="24"/>
        </w:rPr>
        <w:t>,</w:t>
      </w:r>
      <w:r w:rsidR="00B41161" w:rsidRPr="00D35C38">
        <w:rPr>
          <w:rFonts w:ascii="Times New Roman" w:hAnsi="Times New Roman" w:cs="Times New Roman"/>
          <w:sz w:val="24"/>
          <w:szCs w:val="24"/>
        </w:rPr>
        <w:t xml:space="preserve"> </w:t>
      </w:r>
      <w:r w:rsidRPr="00D35C38">
        <w:rPr>
          <w:rFonts w:ascii="Times New Roman" w:hAnsi="Times New Roman" w:cs="Times New Roman"/>
          <w:sz w:val="24"/>
          <w:szCs w:val="24"/>
        </w:rPr>
        <w:t>2018</w:t>
      </w:r>
    </w:p>
    <w:p w14:paraId="7FD41067" w14:textId="5C86C1EC" w:rsidR="008825D0" w:rsidRPr="00D35C38" w:rsidRDefault="008825D0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5C38">
        <w:rPr>
          <w:rFonts w:ascii="Times New Roman" w:hAnsi="Times New Roman" w:cs="Times New Roman"/>
          <w:sz w:val="24"/>
          <w:szCs w:val="24"/>
        </w:rPr>
        <w:t>Planning Committee Member for PhD Project - ADSA Conference, 2017</w:t>
      </w:r>
      <w:r w:rsidR="00D35C38" w:rsidRPr="00D35C38">
        <w:rPr>
          <w:rFonts w:ascii="Times New Roman" w:hAnsi="Times New Roman" w:cs="Times New Roman"/>
          <w:sz w:val="24"/>
          <w:szCs w:val="24"/>
        </w:rPr>
        <w:t>,</w:t>
      </w:r>
      <w:r w:rsidR="0060586E">
        <w:rPr>
          <w:rFonts w:ascii="Times New Roman" w:hAnsi="Times New Roman" w:cs="Times New Roman"/>
          <w:sz w:val="24"/>
          <w:szCs w:val="24"/>
        </w:rPr>
        <w:t xml:space="preserve"> </w:t>
      </w:r>
      <w:r w:rsidR="00D35C38" w:rsidRPr="00D35C38">
        <w:rPr>
          <w:rFonts w:ascii="Times New Roman" w:hAnsi="Times New Roman" w:cs="Times New Roman"/>
          <w:sz w:val="24"/>
          <w:szCs w:val="24"/>
        </w:rPr>
        <w:t>2018</w:t>
      </w:r>
    </w:p>
    <w:p w14:paraId="2B5DBC52" w14:textId="5FAC7676" w:rsidR="00DE437C" w:rsidRPr="00D35C38" w:rsidRDefault="00DE437C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5C38">
        <w:rPr>
          <w:rFonts w:ascii="Times New Roman" w:hAnsi="Times New Roman" w:cs="Times New Roman"/>
          <w:sz w:val="24"/>
          <w:szCs w:val="24"/>
        </w:rPr>
        <w:t>Attendee, AAA Annual Meeting, 2015, 2016, 2017, 2018, 2019</w:t>
      </w:r>
      <w:r w:rsidR="00C84335">
        <w:rPr>
          <w:rFonts w:ascii="Times New Roman" w:hAnsi="Times New Roman" w:cs="Times New Roman"/>
          <w:sz w:val="24"/>
          <w:szCs w:val="24"/>
        </w:rPr>
        <w:t>,2020</w:t>
      </w:r>
    </w:p>
    <w:p w14:paraId="3559C5B9" w14:textId="0378B8B4" w:rsidR="00DE437C" w:rsidRDefault="00DE437C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5C38">
        <w:rPr>
          <w:rFonts w:ascii="Times New Roman" w:hAnsi="Times New Roman" w:cs="Times New Roman"/>
          <w:sz w:val="24"/>
          <w:szCs w:val="24"/>
        </w:rPr>
        <w:t xml:space="preserve">Attendee, </w:t>
      </w:r>
      <w:r w:rsidR="00085978" w:rsidRPr="00D35C38">
        <w:rPr>
          <w:rFonts w:ascii="Times New Roman" w:hAnsi="Times New Roman" w:cs="Times New Roman"/>
          <w:sz w:val="24"/>
          <w:szCs w:val="24"/>
        </w:rPr>
        <w:t>Audit Midyear Meeting, 2015, 2018</w:t>
      </w:r>
      <w:r w:rsidR="00C84335">
        <w:rPr>
          <w:rFonts w:ascii="Times New Roman" w:hAnsi="Times New Roman" w:cs="Times New Roman"/>
          <w:sz w:val="24"/>
          <w:szCs w:val="24"/>
        </w:rPr>
        <w:t>,2021</w:t>
      </w:r>
    </w:p>
    <w:p w14:paraId="6453C2BA" w14:textId="24D09556" w:rsidR="00BE2DBF" w:rsidRPr="00D35C38" w:rsidRDefault="00BE2DBF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5C38">
        <w:rPr>
          <w:rFonts w:ascii="Times New Roman" w:hAnsi="Times New Roman" w:cs="Times New Roman"/>
          <w:sz w:val="24"/>
          <w:szCs w:val="24"/>
        </w:rPr>
        <w:t xml:space="preserve">Attendee, Audit </w:t>
      </w:r>
      <w:r>
        <w:rPr>
          <w:rFonts w:ascii="Times New Roman" w:hAnsi="Times New Roman" w:cs="Times New Roman"/>
          <w:sz w:val="24"/>
          <w:szCs w:val="24"/>
        </w:rPr>
        <w:t xml:space="preserve">Doctoral Consortium, </w:t>
      </w:r>
      <w:r w:rsidRPr="00D35C38">
        <w:rPr>
          <w:rFonts w:ascii="Times New Roman" w:hAnsi="Times New Roman" w:cs="Times New Roman"/>
          <w:sz w:val="24"/>
          <w:szCs w:val="24"/>
        </w:rPr>
        <w:t>201</w:t>
      </w:r>
      <w:r>
        <w:rPr>
          <w:rFonts w:ascii="Times New Roman" w:hAnsi="Times New Roman" w:cs="Times New Roman"/>
          <w:sz w:val="24"/>
          <w:szCs w:val="24"/>
        </w:rPr>
        <w:t>5</w:t>
      </w:r>
    </w:p>
    <w:p w14:paraId="071E52AD" w14:textId="2C5293A4" w:rsidR="009F5EAB" w:rsidRPr="00D35C38" w:rsidRDefault="009F5EAB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5C38">
        <w:rPr>
          <w:rFonts w:ascii="Times New Roman" w:hAnsi="Times New Roman" w:cs="Times New Roman"/>
          <w:sz w:val="24"/>
          <w:szCs w:val="24"/>
        </w:rPr>
        <w:t>Attendee, Diversity Section Meeting, 2018,</w:t>
      </w:r>
      <w:r w:rsidR="00B41161" w:rsidRPr="00D35C38">
        <w:rPr>
          <w:rFonts w:ascii="Times New Roman" w:hAnsi="Times New Roman" w:cs="Times New Roman"/>
          <w:sz w:val="24"/>
          <w:szCs w:val="24"/>
        </w:rPr>
        <w:t xml:space="preserve"> </w:t>
      </w:r>
      <w:r w:rsidRPr="00D35C38">
        <w:rPr>
          <w:rFonts w:ascii="Times New Roman" w:hAnsi="Times New Roman" w:cs="Times New Roman"/>
          <w:sz w:val="24"/>
          <w:szCs w:val="24"/>
        </w:rPr>
        <w:t>2019</w:t>
      </w:r>
    </w:p>
    <w:p w14:paraId="02992921" w14:textId="13AF2798" w:rsidR="00085978" w:rsidRDefault="00085978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5C38">
        <w:rPr>
          <w:rFonts w:ascii="Times New Roman" w:hAnsi="Times New Roman" w:cs="Times New Roman"/>
          <w:sz w:val="24"/>
          <w:szCs w:val="24"/>
        </w:rPr>
        <w:t xml:space="preserve">Attendee, </w:t>
      </w:r>
      <w:r w:rsidR="009F5EAB" w:rsidRPr="00D35C38">
        <w:rPr>
          <w:rFonts w:ascii="Times New Roman" w:hAnsi="Times New Roman" w:cs="Times New Roman"/>
          <w:sz w:val="24"/>
          <w:szCs w:val="24"/>
        </w:rPr>
        <w:t xml:space="preserve">ABO </w:t>
      </w:r>
      <w:r w:rsidR="00BE2DBF">
        <w:rPr>
          <w:rFonts w:ascii="Times New Roman" w:hAnsi="Times New Roman" w:cs="Times New Roman"/>
          <w:sz w:val="24"/>
          <w:szCs w:val="24"/>
        </w:rPr>
        <w:t xml:space="preserve">Midyear </w:t>
      </w:r>
      <w:r w:rsidR="009F5EAB" w:rsidRPr="00D35C38">
        <w:rPr>
          <w:rFonts w:ascii="Times New Roman" w:hAnsi="Times New Roman" w:cs="Times New Roman"/>
          <w:sz w:val="24"/>
          <w:szCs w:val="24"/>
        </w:rPr>
        <w:t>Meeting, 2018, 2019</w:t>
      </w:r>
    </w:p>
    <w:p w14:paraId="390749EA" w14:textId="5922BD34" w:rsidR="00034843" w:rsidRDefault="00BE2DBF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5C38">
        <w:rPr>
          <w:rFonts w:ascii="Times New Roman" w:hAnsi="Times New Roman" w:cs="Times New Roman"/>
          <w:sz w:val="24"/>
          <w:szCs w:val="24"/>
        </w:rPr>
        <w:t>Attendee, ABO</w:t>
      </w:r>
      <w:r>
        <w:rPr>
          <w:rFonts w:ascii="Times New Roman" w:hAnsi="Times New Roman" w:cs="Times New Roman"/>
          <w:sz w:val="24"/>
          <w:szCs w:val="24"/>
        </w:rPr>
        <w:t xml:space="preserve"> Doctoral Consortium</w:t>
      </w:r>
      <w:r w:rsidRPr="00D35C38">
        <w:rPr>
          <w:rFonts w:ascii="Times New Roman" w:hAnsi="Times New Roman" w:cs="Times New Roman"/>
          <w:sz w:val="24"/>
          <w:szCs w:val="24"/>
        </w:rPr>
        <w:t>, 2018, 2019</w:t>
      </w:r>
    </w:p>
    <w:p w14:paraId="1EAA601A" w14:textId="1CBA692C" w:rsidR="00084B7D" w:rsidRDefault="00084B7D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1A61BD" w14:paraId="7AC93523" w14:textId="77777777" w:rsidTr="00A25FDB">
        <w:tc>
          <w:tcPr>
            <w:tcW w:w="9350" w:type="dxa"/>
          </w:tcPr>
          <w:p w14:paraId="26B7F89C" w14:textId="038D2BDD" w:rsidR="001A61BD" w:rsidRPr="00034843" w:rsidRDefault="001A61BD" w:rsidP="00A25FD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 HOC REVIEWER</w:t>
            </w:r>
          </w:p>
        </w:tc>
      </w:tr>
    </w:tbl>
    <w:p w14:paraId="36617CD3" w14:textId="5AB70D4C" w:rsidR="001A61BD" w:rsidRDefault="001A61BD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 hoc Reviewer for AUDITING: A Journal of Practice &amp; Theory 2021</w:t>
      </w:r>
    </w:p>
    <w:p w14:paraId="598B68EB" w14:textId="0C680CF4" w:rsidR="001A61BD" w:rsidRDefault="001A61BD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 hoc Reviewer or Issues in Accounting Education, 2022</w:t>
      </w: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1A61BD" w14:paraId="6F1C2B59" w14:textId="77777777" w:rsidTr="00A25FDB">
        <w:tc>
          <w:tcPr>
            <w:tcW w:w="9350" w:type="dxa"/>
          </w:tcPr>
          <w:p w14:paraId="63BD4565" w14:textId="6075AB0E" w:rsidR="001A61BD" w:rsidRPr="00034843" w:rsidRDefault="001A61BD" w:rsidP="00A25FD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34843" w14:paraId="046F1547" w14:textId="77777777" w:rsidTr="00783852">
        <w:tc>
          <w:tcPr>
            <w:tcW w:w="9350" w:type="dxa"/>
          </w:tcPr>
          <w:p w14:paraId="3FCBB1C1" w14:textId="65719D27" w:rsidR="00034843" w:rsidRPr="00034843" w:rsidRDefault="001A61BD" w:rsidP="0078385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VITED </w:t>
            </w:r>
            <w:r w:rsidR="00034843" w:rsidRPr="00034843">
              <w:rPr>
                <w:rFonts w:ascii="Times New Roman" w:hAnsi="Times New Roman" w:cs="Times New Roman"/>
                <w:b/>
                <w:sz w:val="24"/>
                <w:szCs w:val="24"/>
              </w:rPr>
              <w:t>PRESENTATIONS</w:t>
            </w:r>
          </w:p>
        </w:tc>
      </w:tr>
    </w:tbl>
    <w:p w14:paraId="70443E92" w14:textId="41AD87FA" w:rsidR="00A92201" w:rsidRDefault="00A92201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ited Presentation - Center of Audit Quality (CAQ) Virtual Feedback Session, 2019</w:t>
      </w:r>
    </w:p>
    <w:p w14:paraId="243C94CD" w14:textId="376D1ED2" w:rsidR="00F91DD4" w:rsidRDefault="00F91DD4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rginia Tech</w:t>
      </w:r>
      <w:r w:rsidR="00480377">
        <w:rPr>
          <w:rFonts w:ascii="Times New Roman" w:hAnsi="Times New Roman" w:cs="Times New Roman"/>
          <w:sz w:val="24"/>
          <w:szCs w:val="24"/>
        </w:rPr>
        <w:t xml:space="preserve"> - Future Faculty Development Program, 2019</w:t>
      </w:r>
    </w:p>
    <w:p w14:paraId="4D7E190F" w14:textId="1BB25A3D" w:rsidR="004F50EB" w:rsidRDefault="004F50EB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AA Annual Meeting</w:t>
      </w:r>
      <w:r w:rsidR="000121D3">
        <w:rPr>
          <w:rFonts w:ascii="Times New Roman" w:hAnsi="Times New Roman" w:cs="Times New Roman"/>
          <w:sz w:val="24"/>
          <w:szCs w:val="24"/>
        </w:rPr>
        <w:t xml:space="preserve">, </w:t>
      </w:r>
      <w:r w:rsidR="009030A7">
        <w:rPr>
          <w:rFonts w:ascii="Times New Roman" w:hAnsi="Times New Roman" w:cs="Times New Roman"/>
          <w:sz w:val="24"/>
          <w:szCs w:val="24"/>
        </w:rPr>
        <w:t>2019</w:t>
      </w:r>
      <w:r w:rsidR="00C41A41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C62DAA4" w14:textId="4E311920" w:rsidR="00B463F5" w:rsidRDefault="00B463F5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5E97">
        <w:rPr>
          <w:rFonts w:ascii="Times New Roman" w:hAnsi="Times New Roman" w:cs="Times New Roman"/>
          <w:sz w:val="24"/>
          <w:szCs w:val="24"/>
        </w:rPr>
        <w:t>PhD Project - Accounting Doctoral Student Association (ADSA)</w:t>
      </w:r>
      <w:r>
        <w:rPr>
          <w:rFonts w:ascii="Times New Roman" w:hAnsi="Times New Roman" w:cs="Times New Roman"/>
          <w:sz w:val="24"/>
          <w:szCs w:val="24"/>
        </w:rPr>
        <w:t>, 201</w:t>
      </w:r>
      <w:r w:rsidR="00480377">
        <w:rPr>
          <w:rFonts w:ascii="Times New Roman" w:hAnsi="Times New Roman" w:cs="Times New Roman"/>
          <w:sz w:val="24"/>
          <w:szCs w:val="24"/>
        </w:rPr>
        <w:t>7</w:t>
      </w:r>
      <w:r w:rsidR="00D35C38">
        <w:rPr>
          <w:rFonts w:ascii="Times New Roman" w:hAnsi="Times New Roman" w:cs="Times New Roman"/>
          <w:sz w:val="24"/>
          <w:szCs w:val="24"/>
        </w:rPr>
        <w:t>, 201</w:t>
      </w:r>
      <w:r w:rsidR="00480377">
        <w:rPr>
          <w:rFonts w:ascii="Times New Roman" w:hAnsi="Times New Roman" w:cs="Times New Roman"/>
          <w:sz w:val="24"/>
          <w:szCs w:val="24"/>
        </w:rPr>
        <w:t>9</w:t>
      </w:r>
    </w:p>
    <w:p w14:paraId="4BD4813E" w14:textId="42AD0734" w:rsidR="00624ADA" w:rsidRDefault="00624ADA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shington</w:t>
      </w:r>
      <w:r w:rsidR="00CD1BEF">
        <w:rPr>
          <w:rFonts w:ascii="Times New Roman" w:hAnsi="Times New Roman" w:cs="Times New Roman"/>
          <w:sz w:val="24"/>
          <w:szCs w:val="24"/>
        </w:rPr>
        <w:t xml:space="preserve"> University</w:t>
      </w:r>
      <w:r>
        <w:rPr>
          <w:rFonts w:ascii="Times New Roman" w:hAnsi="Times New Roman" w:cs="Times New Roman"/>
          <w:sz w:val="24"/>
          <w:szCs w:val="24"/>
        </w:rPr>
        <w:t>, Olin Business School, 2019</w:t>
      </w:r>
      <w:r w:rsidR="00C41A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C735D3" w14:textId="4032E654" w:rsidR="00353B43" w:rsidRDefault="00034843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AA Diversity Section</w:t>
      </w:r>
      <w:r w:rsidR="004E13FE">
        <w:rPr>
          <w:rFonts w:ascii="Times New Roman" w:hAnsi="Times New Roman" w:cs="Times New Roman"/>
          <w:sz w:val="24"/>
          <w:szCs w:val="24"/>
        </w:rPr>
        <w:t xml:space="preserve"> Midyear Meeting</w:t>
      </w:r>
      <w:r w:rsidR="000121D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8</w:t>
      </w:r>
      <w:r w:rsidR="00480377">
        <w:rPr>
          <w:rFonts w:ascii="Times New Roman" w:hAnsi="Times New Roman" w:cs="Times New Roman"/>
          <w:sz w:val="24"/>
          <w:szCs w:val="24"/>
        </w:rPr>
        <w:t>, 2019</w:t>
      </w:r>
    </w:p>
    <w:p w14:paraId="5A22FE97" w14:textId="1B80A48F" w:rsidR="00034843" w:rsidRDefault="00034843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Wisconsin – Madison</w:t>
      </w:r>
      <w:r w:rsidR="004E455E">
        <w:rPr>
          <w:rFonts w:ascii="Times New Roman" w:hAnsi="Times New Roman" w:cs="Times New Roman"/>
          <w:sz w:val="24"/>
          <w:szCs w:val="24"/>
        </w:rPr>
        <w:t xml:space="preserve"> Workshop</w:t>
      </w:r>
      <w:r w:rsidR="000121D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7</w:t>
      </w:r>
      <w:r w:rsidR="00084B7D">
        <w:rPr>
          <w:rFonts w:ascii="Times New Roman" w:hAnsi="Times New Roman" w:cs="Times New Roman"/>
          <w:sz w:val="24"/>
          <w:szCs w:val="24"/>
        </w:rPr>
        <w:t>, 2019</w:t>
      </w:r>
    </w:p>
    <w:p w14:paraId="25288CC1" w14:textId="77777777" w:rsidR="00B463F5" w:rsidRDefault="00B463F5" w:rsidP="008825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FA2979" w14:paraId="756E8FAA" w14:textId="77777777" w:rsidTr="003F6FEC">
        <w:tc>
          <w:tcPr>
            <w:tcW w:w="9350" w:type="dxa"/>
          </w:tcPr>
          <w:p w14:paraId="5A5E79AC" w14:textId="0D4321F8" w:rsidR="00FA2979" w:rsidRPr="00FA2979" w:rsidRDefault="00FA2979" w:rsidP="002D5E97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25D0">
              <w:rPr>
                <w:rFonts w:ascii="Times New Roman" w:hAnsi="Times New Roman" w:cs="Times New Roman"/>
                <w:b/>
                <w:sz w:val="24"/>
                <w:szCs w:val="24"/>
              </w:rPr>
              <w:t>PROFESSIONAL EXPERIENCE</w:t>
            </w:r>
          </w:p>
        </w:tc>
      </w:tr>
    </w:tbl>
    <w:p w14:paraId="670B2060" w14:textId="77777777" w:rsidR="002D5E97" w:rsidRPr="002D5E97" w:rsidRDefault="002D5E97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5E97">
        <w:rPr>
          <w:rFonts w:ascii="Times New Roman" w:hAnsi="Times New Roman" w:cs="Times New Roman"/>
          <w:sz w:val="24"/>
          <w:szCs w:val="24"/>
        </w:rPr>
        <w:t xml:space="preserve">Carlisle Inc. </w:t>
      </w:r>
      <w:r w:rsidR="008825D0">
        <w:rPr>
          <w:rFonts w:ascii="Times New Roman" w:hAnsi="Times New Roman" w:cs="Times New Roman"/>
          <w:sz w:val="24"/>
          <w:szCs w:val="24"/>
        </w:rPr>
        <w:t>(</w:t>
      </w:r>
      <w:r w:rsidRPr="002D5E97">
        <w:rPr>
          <w:rFonts w:ascii="Times New Roman" w:hAnsi="Times New Roman" w:cs="Times New Roman"/>
          <w:sz w:val="24"/>
          <w:szCs w:val="24"/>
        </w:rPr>
        <w:t>January 2014 – August 2015</w:t>
      </w:r>
      <w:r w:rsidR="008825D0">
        <w:rPr>
          <w:rFonts w:ascii="Times New Roman" w:hAnsi="Times New Roman" w:cs="Times New Roman"/>
          <w:sz w:val="24"/>
          <w:szCs w:val="24"/>
        </w:rPr>
        <w:t>)</w:t>
      </w:r>
    </w:p>
    <w:p w14:paraId="6F040B3D" w14:textId="499DCB05" w:rsidR="002D5E97" w:rsidRPr="009E68E7" w:rsidRDefault="002D5E97" w:rsidP="002D5E9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9E68E7">
        <w:rPr>
          <w:rFonts w:ascii="Times New Roman" w:hAnsi="Times New Roman" w:cs="Times New Roman"/>
          <w:i/>
          <w:sz w:val="24"/>
          <w:szCs w:val="24"/>
        </w:rPr>
        <w:t>Senior IT Auditor/Manager</w:t>
      </w:r>
    </w:p>
    <w:p w14:paraId="09301475" w14:textId="726ECBC1" w:rsidR="002D5E97" w:rsidRPr="003F6FEC" w:rsidRDefault="002D5E97" w:rsidP="003F6FE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6FEC">
        <w:rPr>
          <w:rFonts w:ascii="Times New Roman" w:hAnsi="Times New Roman" w:cs="Times New Roman"/>
          <w:sz w:val="24"/>
          <w:szCs w:val="24"/>
        </w:rPr>
        <w:t>Coordinate with financial audit and the external auditor on audit planning and execution and manage the outsourced third</w:t>
      </w:r>
      <w:r w:rsidR="009E68E7" w:rsidRPr="003F6FEC">
        <w:rPr>
          <w:rFonts w:ascii="Times New Roman" w:hAnsi="Times New Roman" w:cs="Times New Roman"/>
          <w:sz w:val="24"/>
          <w:szCs w:val="24"/>
        </w:rPr>
        <w:t>-</w:t>
      </w:r>
      <w:r w:rsidRPr="003F6FEC">
        <w:rPr>
          <w:rFonts w:ascii="Times New Roman" w:hAnsi="Times New Roman" w:cs="Times New Roman"/>
          <w:sz w:val="24"/>
          <w:szCs w:val="24"/>
        </w:rPr>
        <w:t>party Internal Auditor resources.</w:t>
      </w:r>
    </w:p>
    <w:p w14:paraId="148D7232" w14:textId="77CF74B7" w:rsidR="002D5E97" w:rsidRPr="003F6FEC" w:rsidRDefault="002D5E97" w:rsidP="003F6FE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6FEC">
        <w:rPr>
          <w:rFonts w:ascii="Times New Roman" w:hAnsi="Times New Roman" w:cs="Times New Roman"/>
          <w:sz w:val="24"/>
          <w:szCs w:val="24"/>
        </w:rPr>
        <w:t xml:space="preserve">Identify and define audit issues and root causes, recommend improved internal controls and business processes, and ensure </w:t>
      </w:r>
      <w:r w:rsidR="00B41161">
        <w:rPr>
          <w:rFonts w:ascii="Times New Roman" w:hAnsi="Times New Roman" w:cs="Times New Roman"/>
          <w:sz w:val="24"/>
          <w:szCs w:val="24"/>
        </w:rPr>
        <w:t xml:space="preserve">the development of </w:t>
      </w:r>
      <w:r w:rsidRPr="003F6FEC">
        <w:rPr>
          <w:rFonts w:ascii="Times New Roman" w:hAnsi="Times New Roman" w:cs="Times New Roman"/>
          <w:sz w:val="24"/>
          <w:szCs w:val="24"/>
        </w:rPr>
        <w:t>corrective action plans.</w:t>
      </w:r>
    </w:p>
    <w:p w14:paraId="1162A9A8" w14:textId="4974F9E2" w:rsidR="002D5E97" w:rsidRPr="003F6FEC" w:rsidRDefault="00B41161" w:rsidP="003F6FE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rdinate updates with</w:t>
      </w:r>
      <w:r w:rsidR="002D5E97" w:rsidRPr="003F6FEC">
        <w:rPr>
          <w:rFonts w:ascii="Times New Roman" w:hAnsi="Times New Roman" w:cs="Times New Roman"/>
          <w:sz w:val="24"/>
          <w:szCs w:val="24"/>
        </w:rPr>
        <w:t xml:space="preserve"> Internal Audit management, including the IT Audit Manager and the Director of Internal Audit, during audit engagements</w:t>
      </w:r>
      <w:r w:rsidR="00CD1BEF">
        <w:rPr>
          <w:rFonts w:ascii="Times New Roman" w:hAnsi="Times New Roman" w:cs="Times New Roman"/>
          <w:sz w:val="24"/>
          <w:szCs w:val="24"/>
        </w:rPr>
        <w:t>.</w:t>
      </w:r>
    </w:p>
    <w:p w14:paraId="6FCDAF63" w14:textId="77777777" w:rsidR="00B41161" w:rsidRDefault="00B41161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7FBFA7" w14:textId="284EBDA2" w:rsidR="008825D0" w:rsidRDefault="002D5E97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5E97">
        <w:rPr>
          <w:rFonts w:ascii="Times New Roman" w:hAnsi="Times New Roman" w:cs="Times New Roman"/>
          <w:sz w:val="24"/>
          <w:szCs w:val="24"/>
        </w:rPr>
        <w:t>Wells Fargo</w:t>
      </w:r>
      <w:r w:rsidR="008825D0">
        <w:rPr>
          <w:rFonts w:ascii="Times New Roman" w:hAnsi="Times New Roman" w:cs="Times New Roman"/>
          <w:sz w:val="24"/>
          <w:szCs w:val="24"/>
        </w:rPr>
        <w:t xml:space="preserve"> (</w:t>
      </w:r>
      <w:r w:rsidRPr="002D5E97">
        <w:rPr>
          <w:rFonts w:ascii="Times New Roman" w:hAnsi="Times New Roman" w:cs="Times New Roman"/>
          <w:sz w:val="24"/>
          <w:szCs w:val="24"/>
        </w:rPr>
        <w:t>February 2011 – March 201</w:t>
      </w:r>
      <w:r w:rsidR="008825D0">
        <w:rPr>
          <w:rFonts w:ascii="Times New Roman" w:hAnsi="Times New Roman" w:cs="Times New Roman"/>
          <w:sz w:val="24"/>
          <w:szCs w:val="24"/>
        </w:rPr>
        <w:t>3)</w:t>
      </w:r>
    </w:p>
    <w:p w14:paraId="7C71AD96" w14:textId="4DA8A99D" w:rsidR="002D5E97" w:rsidRPr="009E68E7" w:rsidRDefault="002D5E97" w:rsidP="002D5E9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9E68E7">
        <w:rPr>
          <w:rFonts w:ascii="Times New Roman" w:hAnsi="Times New Roman" w:cs="Times New Roman"/>
          <w:i/>
          <w:sz w:val="24"/>
          <w:szCs w:val="24"/>
        </w:rPr>
        <w:t>IT Audit Leader</w:t>
      </w:r>
    </w:p>
    <w:p w14:paraId="301D5B57" w14:textId="218A708C" w:rsidR="002D5E97" w:rsidRPr="003F6FEC" w:rsidRDefault="002D5E97" w:rsidP="003F6FEC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6FEC">
        <w:rPr>
          <w:rFonts w:ascii="Times New Roman" w:hAnsi="Times New Roman" w:cs="Times New Roman"/>
          <w:sz w:val="24"/>
          <w:szCs w:val="24"/>
        </w:rPr>
        <w:t>Responsible for understanding business processes and identifying potential risk and internal controls associated with the process.</w:t>
      </w:r>
    </w:p>
    <w:p w14:paraId="42874CA6" w14:textId="0152F701" w:rsidR="002D5E97" w:rsidRPr="003F6FEC" w:rsidRDefault="008825D0" w:rsidP="002D5E9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6FEC">
        <w:rPr>
          <w:rFonts w:ascii="Times New Roman" w:hAnsi="Times New Roman" w:cs="Times New Roman"/>
          <w:sz w:val="24"/>
          <w:szCs w:val="24"/>
        </w:rPr>
        <w:t>P</w:t>
      </w:r>
      <w:r w:rsidR="002D5E97" w:rsidRPr="003F6FEC">
        <w:rPr>
          <w:rFonts w:ascii="Times New Roman" w:hAnsi="Times New Roman" w:cs="Times New Roman"/>
          <w:sz w:val="24"/>
          <w:szCs w:val="24"/>
        </w:rPr>
        <w:t>rovide audit results to management through reports and verbal communications.</w:t>
      </w:r>
      <w:r w:rsidR="002D5E97" w:rsidRPr="003F6FEC">
        <w:rPr>
          <w:rFonts w:ascii="Times New Roman" w:hAnsi="Times New Roman" w:cs="Times New Roman"/>
          <w:sz w:val="24"/>
          <w:szCs w:val="24"/>
        </w:rPr>
        <w:tab/>
      </w:r>
      <w:r w:rsidR="002D5E97" w:rsidRPr="003F6FEC">
        <w:rPr>
          <w:rFonts w:ascii="Times New Roman" w:hAnsi="Times New Roman" w:cs="Times New Roman"/>
          <w:sz w:val="24"/>
          <w:szCs w:val="24"/>
        </w:rPr>
        <w:tab/>
      </w:r>
    </w:p>
    <w:p w14:paraId="0F239B16" w14:textId="77777777" w:rsidR="00A12438" w:rsidRDefault="00A12438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527FAF" w14:textId="4A649136" w:rsidR="009E68E7" w:rsidRDefault="002D5E97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5E97">
        <w:rPr>
          <w:rFonts w:ascii="Times New Roman" w:hAnsi="Times New Roman" w:cs="Times New Roman"/>
          <w:sz w:val="24"/>
          <w:szCs w:val="24"/>
        </w:rPr>
        <w:t xml:space="preserve">Piedmont Natural Gas </w:t>
      </w:r>
      <w:r w:rsidR="009E68E7">
        <w:rPr>
          <w:rFonts w:ascii="Times New Roman" w:hAnsi="Times New Roman" w:cs="Times New Roman"/>
          <w:sz w:val="24"/>
          <w:szCs w:val="24"/>
        </w:rPr>
        <w:t>(</w:t>
      </w:r>
      <w:r w:rsidRPr="002D5E97">
        <w:rPr>
          <w:rFonts w:ascii="Times New Roman" w:hAnsi="Times New Roman" w:cs="Times New Roman"/>
          <w:sz w:val="24"/>
          <w:szCs w:val="24"/>
        </w:rPr>
        <w:t>January 2010 - January 2011</w:t>
      </w:r>
      <w:r w:rsidR="009E68E7">
        <w:rPr>
          <w:rFonts w:ascii="Times New Roman" w:hAnsi="Times New Roman" w:cs="Times New Roman"/>
          <w:sz w:val="24"/>
          <w:szCs w:val="24"/>
        </w:rPr>
        <w:t>)</w:t>
      </w:r>
    </w:p>
    <w:p w14:paraId="6654A89E" w14:textId="56F954FC" w:rsidR="002D5E97" w:rsidRPr="009E68E7" w:rsidRDefault="009E68E7" w:rsidP="002D5E9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9E68E7">
        <w:rPr>
          <w:rFonts w:ascii="Times New Roman" w:hAnsi="Times New Roman" w:cs="Times New Roman"/>
          <w:i/>
          <w:sz w:val="24"/>
          <w:szCs w:val="24"/>
        </w:rPr>
        <w:t>S</w:t>
      </w:r>
      <w:r w:rsidR="002D5E97" w:rsidRPr="009E68E7">
        <w:rPr>
          <w:rFonts w:ascii="Times New Roman" w:hAnsi="Times New Roman" w:cs="Times New Roman"/>
          <w:i/>
          <w:sz w:val="24"/>
          <w:szCs w:val="24"/>
        </w:rPr>
        <w:t>enior SOX Auditor</w:t>
      </w:r>
    </w:p>
    <w:p w14:paraId="58D5A74A" w14:textId="409ACD5B" w:rsidR="002D5E97" w:rsidRPr="003F6FEC" w:rsidRDefault="002D5E97" w:rsidP="003F6FEC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6FEC">
        <w:rPr>
          <w:rFonts w:ascii="Times New Roman" w:hAnsi="Times New Roman" w:cs="Times New Roman"/>
          <w:sz w:val="24"/>
          <w:szCs w:val="24"/>
        </w:rPr>
        <w:t>Evaluated quarterly key controls within different business units</w:t>
      </w:r>
      <w:r w:rsidR="00ED1677">
        <w:rPr>
          <w:rFonts w:ascii="Times New Roman" w:hAnsi="Times New Roman" w:cs="Times New Roman"/>
          <w:sz w:val="24"/>
          <w:szCs w:val="24"/>
        </w:rPr>
        <w:t xml:space="preserve">; focused on </w:t>
      </w:r>
      <w:r w:rsidRPr="003F6FEC">
        <w:rPr>
          <w:rFonts w:ascii="Times New Roman" w:hAnsi="Times New Roman" w:cs="Times New Roman"/>
          <w:sz w:val="24"/>
          <w:szCs w:val="24"/>
        </w:rPr>
        <w:t>changes in business processes and controls.</w:t>
      </w:r>
    </w:p>
    <w:p w14:paraId="783840E0" w14:textId="4A3ABCAA" w:rsidR="002D5E97" w:rsidRPr="00A12438" w:rsidRDefault="002D5E97" w:rsidP="00A1243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6FEC">
        <w:rPr>
          <w:rFonts w:ascii="Times New Roman" w:hAnsi="Times New Roman" w:cs="Times New Roman"/>
          <w:sz w:val="24"/>
          <w:szCs w:val="24"/>
        </w:rPr>
        <w:t xml:space="preserve">Monitored and managed engagement budgets and logistics during fieldwork.  </w:t>
      </w:r>
      <w:r w:rsidRPr="00A12438">
        <w:rPr>
          <w:rFonts w:ascii="Times New Roman" w:hAnsi="Times New Roman" w:cs="Times New Roman"/>
          <w:sz w:val="24"/>
          <w:szCs w:val="24"/>
        </w:rPr>
        <w:tab/>
      </w:r>
    </w:p>
    <w:p w14:paraId="49D3664C" w14:textId="77777777" w:rsidR="00B41161" w:rsidRDefault="00B41161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1DD7F3" w14:textId="40CE6A5E" w:rsidR="002D5E97" w:rsidRPr="002D5E97" w:rsidRDefault="002D5E97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5E97">
        <w:rPr>
          <w:rFonts w:ascii="Times New Roman" w:hAnsi="Times New Roman" w:cs="Times New Roman"/>
          <w:sz w:val="24"/>
          <w:szCs w:val="24"/>
        </w:rPr>
        <w:t xml:space="preserve">PricewaterhouseCoopers </w:t>
      </w:r>
      <w:r w:rsidR="009E68E7">
        <w:rPr>
          <w:rFonts w:ascii="Times New Roman" w:hAnsi="Times New Roman" w:cs="Times New Roman"/>
          <w:sz w:val="24"/>
          <w:szCs w:val="24"/>
        </w:rPr>
        <w:t>(</w:t>
      </w:r>
      <w:r w:rsidRPr="002D5E97">
        <w:rPr>
          <w:rFonts w:ascii="Times New Roman" w:hAnsi="Times New Roman" w:cs="Times New Roman"/>
          <w:sz w:val="24"/>
          <w:szCs w:val="24"/>
        </w:rPr>
        <w:t>August 2007 – December 2009</w:t>
      </w:r>
      <w:r w:rsidR="009E68E7">
        <w:rPr>
          <w:rFonts w:ascii="Times New Roman" w:hAnsi="Times New Roman" w:cs="Times New Roman"/>
          <w:sz w:val="24"/>
          <w:szCs w:val="24"/>
        </w:rPr>
        <w:t>)</w:t>
      </w:r>
    </w:p>
    <w:p w14:paraId="10F24173" w14:textId="4AB22522" w:rsidR="002D5E97" w:rsidRPr="009E68E7" w:rsidRDefault="002D5E97" w:rsidP="002D5E9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9E68E7">
        <w:rPr>
          <w:rFonts w:ascii="Times New Roman" w:hAnsi="Times New Roman" w:cs="Times New Roman"/>
          <w:i/>
          <w:sz w:val="24"/>
          <w:szCs w:val="24"/>
        </w:rPr>
        <w:t>Experienced Associate</w:t>
      </w:r>
    </w:p>
    <w:p w14:paraId="38E676E4" w14:textId="55A1E6AD" w:rsidR="002D5E97" w:rsidRPr="003F6FEC" w:rsidRDefault="002D5E97" w:rsidP="003F6FE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6FEC">
        <w:rPr>
          <w:rFonts w:ascii="Times New Roman" w:hAnsi="Times New Roman" w:cs="Times New Roman"/>
          <w:sz w:val="24"/>
          <w:szCs w:val="24"/>
        </w:rPr>
        <w:t>Performed internal control, financial, and compliance audits</w:t>
      </w:r>
      <w:r w:rsidR="00ED1677">
        <w:rPr>
          <w:rFonts w:ascii="Times New Roman" w:hAnsi="Times New Roman" w:cs="Times New Roman"/>
          <w:sz w:val="24"/>
          <w:szCs w:val="24"/>
        </w:rPr>
        <w:t>.</w:t>
      </w:r>
      <w:r w:rsidRPr="003F6FEC">
        <w:rPr>
          <w:rFonts w:ascii="Times New Roman" w:hAnsi="Times New Roman" w:cs="Times New Roman"/>
          <w:sz w:val="24"/>
          <w:szCs w:val="24"/>
        </w:rPr>
        <w:tab/>
      </w:r>
    </w:p>
    <w:p w14:paraId="7C6BE210" w14:textId="77777777" w:rsidR="002D5E97" w:rsidRPr="002D5E97" w:rsidRDefault="002D5E97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5E97">
        <w:rPr>
          <w:rFonts w:ascii="Times New Roman" w:hAnsi="Times New Roman" w:cs="Times New Roman"/>
          <w:sz w:val="24"/>
          <w:szCs w:val="24"/>
        </w:rPr>
        <w:tab/>
      </w:r>
      <w:r w:rsidRPr="002D5E97">
        <w:rPr>
          <w:rFonts w:ascii="Times New Roman" w:hAnsi="Times New Roman" w:cs="Times New Roman"/>
          <w:sz w:val="24"/>
          <w:szCs w:val="24"/>
        </w:rPr>
        <w:tab/>
      </w:r>
    </w:p>
    <w:p w14:paraId="0D9C3B59" w14:textId="51CC8CD4" w:rsidR="00353B43" w:rsidRPr="002D5E97" w:rsidRDefault="002D5E97" w:rsidP="002D5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5E97">
        <w:rPr>
          <w:rFonts w:ascii="Times New Roman" w:hAnsi="Times New Roman" w:cs="Times New Roman"/>
          <w:sz w:val="24"/>
          <w:szCs w:val="24"/>
        </w:rPr>
        <w:tab/>
      </w:r>
      <w:r w:rsidRPr="002D5E97">
        <w:rPr>
          <w:rFonts w:ascii="Times New Roman" w:hAnsi="Times New Roman" w:cs="Times New Roman"/>
          <w:sz w:val="24"/>
          <w:szCs w:val="24"/>
        </w:rPr>
        <w:tab/>
      </w:r>
    </w:p>
    <w:sectPr w:rsidR="00353B43" w:rsidRPr="002D5E97" w:rsidSect="000851C2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1FF23" w14:textId="77777777" w:rsidR="005C46A4" w:rsidRDefault="005C46A4" w:rsidP="00ED1677">
      <w:pPr>
        <w:spacing w:after="0" w:line="240" w:lineRule="auto"/>
      </w:pPr>
      <w:r>
        <w:separator/>
      </w:r>
    </w:p>
  </w:endnote>
  <w:endnote w:type="continuationSeparator" w:id="0">
    <w:p w14:paraId="33F4E317" w14:textId="77777777" w:rsidR="005C46A4" w:rsidRDefault="005C46A4" w:rsidP="00ED16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67342318"/>
      <w:docPartObj>
        <w:docPartGallery w:val="Page Numbers (Bottom of Page)"/>
        <w:docPartUnique/>
      </w:docPartObj>
    </w:sdtPr>
    <w:sdtContent>
      <w:p w14:paraId="7A61543F" w14:textId="63809E17" w:rsidR="00ED1677" w:rsidRDefault="00ED1677" w:rsidP="0044083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03B34B3" w14:textId="77777777" w:rsidR="00ED1677" w:rsidRDefault="00ED1677" w:rsidP="0044083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  <w:sz w:val="24"/>
        <w:szCs w:val="24"/>
      </w:rPr>
      <w:id w:val="-2083215850"/>
      <w:docPartObj>
        <w:docPartGallery w:val="Page Numbers (Bottom of Page)"/>
        <w:docPartUnique/>
      </w:docPartObj>
    </w:sdtPr>
    <w:sdtContent>
      <w:p w14:paraId="37775138" w14:textId="21BD5B8F" w:rsidR="00ED1677" w:rsidRPr="000851C2" w:rsidRDefault="00ED1677" w:rsidP="00440830">
        <w:pPr>
          <w:pStyle w:val="Foot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0851C2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0851C2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0851C2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="00ED73F2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3</w:t>
        </w:r>
        <w:r w:rsidRPr="000851C2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60E4755D" w14:textId="4B139AB6" w:rsidR="00ED1677" w:rsidRPr="000851C2" w:rsidRDefault="00ED1677" w:rsidP="00440830">
    <w:pPr>
      <w:pStyle w:val="Footer"/>
      <w:ind w:right="360"/>
      <w:rPr>
        <w:rFonts w:ascii="Times New Roman" w:hAnsi="Times New Roman" w:cs="Times New Roman"/>
        <w:b/>
        <w:i/>
        <w:sz w:val="24"/>
        <w:szCs w:val="24"/>
      </w:rPr>
    </w:pPr>
    <w:r w:rsidRPr="000851C2">
      <w:rPr>
        <w:rFonts w:ascii="Times New Roman" w:hAnsi="Times New Roman" w:cs="Times New Roman"/>
        <w:b/>
        <w:i/>
        <w:sz w:val="24"/>
        <w:szCs w:val="24"/>
      </w:rPr>
      <w:t>Kimberly Walk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1C5F1" w14:textId="77777777" w:rsidR="005C46A4" w:rsidRDefault="005C46A4" w:rsidP="00ED1677">
      <w:pPr>
        <w:spacing w:after="0" w:line="240" w:lineRule="auto"/>
      </w:pPr>
      <w:r>
        <w:separator/>
      </w:r>
    </w:p>
  </w:footnote>
  <w:footnote w:type="continuationSeparator" w:id="0">
    <w:p w14:paraId="0B849146" w14:textId="77777777" w:rsidR="005C46A4" w:rsidRDefault="005C46A4" w:rsidP="00ED16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A68EB"/>
    <w:multiLevelType w:val="hybridMultilevel"/>
    <w:tmpl w:val="BDB8B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63850"/>
    <w:multiLevelType w:val="hybridMultilevel"/>
    <w:tmpl w:val="731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1432CE"/>
    <w:multiLevelType w:val="hybridMultilevel"/>
    <w:tmpl w:val="97C87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14958"/>
    <w:multiLevelType w:val="hybridMultilevel"/>
    <w:tmpl w:val="D36ED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135C6"/>
    <w:multiLevelType w:val="hybridMultilevel"/>
    <w:tmpl w:val="5E6A8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2A769E"/>
    <w:multiLevelType w:val="hybridMultilevel"/>
    <w:tmpl w:val="C434B0C0"/>
    <w:lvl w:ilvl="0" w:tplc="0E647512">
      <w:start w:val="1"/>
      <w:numFmt w:val="bullet"/>
      <w:pStyle w:val="BulletList1"/>
      <w:lvlText w:val=""/>
      <w:lvlJc w:val="left"/>
      <w:pPr>
        <w:ind w:left="990" w:hanging="36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EB5007"/>
    <w:multiLevelType w:val="hybridMultilevel"/>
    <w:tmpl w:val="CD4C8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011EF"/>
    <w:multiLevelType w:val="hybridMultilevel"/>
    <w:tmpl w:val="56126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D55C69"/>
    <w:multiLevelType w:val="hybridMultilevel"/>
    <w:tmpl w:val="F7F04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E3099F"/>
    <w:multiLevelType w:val="hybridMultilevel"/>
    <w:tmpl w:val="678CC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84205C"/>
    <w:multiLevelType w:val="hybridMultilevel"/>
    <w:tmpl w:val="3F169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4648613">
    <w:abstractNumId w:val="0"/>
  </w:num>
  <w:num w:numId="2" w16cid:durableId="1341736321">
    <w:abstractNumId w:val="8"/>
  </w:num>
  <w:num w:numId="3" w16cid:durableId="1782918340">
    <w:abstractNumId w:val="5"/>
  </w:num>
  <w:num w:numId="4" w16cid:durableId="1267419114">
    <w:abstractNumId w:val="1"/>
  </w:num>
  <w:num w:numId="5" w16cid:durableId="1689332289">
    <w:abstractNumId w:val="10"/>
  </w:num>
  <w:num w:numId="6" w16cid:durableId="1700206121">
    <w:abstractNumId w:val="7"/>
  </w:num>
  <w:num w:numId="7" w16cid:durableId="1863470889">
    <w:abstractNumId w:val="4"/>
  </w:num>
  <w:num w:numId="8" w16cid:durableId="1435057704">
    <w:abstractNumId w:val="6"/>
  </w:num>
  <w:num w:numId="9" w16cid:durableId="1877809377">
    <w:abstractNumId w:val="9"/>
  </w:num>
  <w:num w:numId="10" w16cid:durableId="618074871">
    <w:abstractNumId w:val="2"/>
  </w:num>
  <w:num w:numId="11" w16cid:durableId="12044441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szAxN7Q0MTUxMTFX0lEKTi0uzszPAykwqgUA5NOO9CwAAAA="/>
  </w:docVars>
  <w:rsids>
    <w:rsidRoot w:val="002D5E97"/>
    <w:rsid w:val="00002BA4"/>
    <w:rsid w:val="00006FA7"/>
    <w:rsid w:val="000121D3"/>
    <w:rsid w:val="00017403"/>
    <w:rsid w:val="00034843"/>
    <w:rsid w:val="00040FF4"/>
    <w:rsid w:val="0004242C"/>
    <w:rsid w:val="00060B97"/>
    <w:rsid w:val="00060F56"/>
    <w:rsid w:val="0006335F"/>
    <w:rsid w:val="0007247C"/>
    <w:rsid w:val="00072BE8"/>
    <w:rsid w:val="00084B7D"/>
    <w:rsid w:val="000851C2"/>
    <w:rsid w:val="00085978"/>
    <w:rsid w:val="000864E9"/>
    <w:rsid w:val="00090424"/>
    <w:rsid w:val="000C48B2"/>
    <w:rsid w:val="000E38E7"/>
    <w:rsid w:val="00104395"/>
    <w:rsid w:val="0010792B"/>
    <w:rsid w:val="00115042"/>
    <w:rsid w:val="0012168D"/>
    <w:rsid w:val="00122A4B"/>
    <w:rsid w:val="001625A4"/>
    <w:rsid w:val="00193A02"/>
    <w:rsid w:val="00194069"/>
    <w:rsid w:val="00194F8A"/>
    <w:rsid w:val="001A61BD"/>
    <w:rsid w:val="001D511C"/>
    <w:rsid w:val="001E7C26"/>
    <w:rsid w:val="002035BE"/>
    <w:rsid w:val="00223765"/>
    <w:rsid w:val="002302C6"/>
    <w:rsid w:val="00232844"/>
    <w:rsid w:val="00242289"/>
    <w:rsid w:val="002519A0"/>
    <w:rsid w:val="002543CD"/>
    <w:rsid w:val="002551BD"/>
    <w:rsid w:val="00263264"/>
    <w:rsid w:val="002862BD"/>
    <w:rsid w:val="002A16FB"/>
    <w:rsid w:val="002B6E8B"/>
    <w:rsid w:val="002D155A"/>
    <w:rsid w:val="002D5E97"/>
    <w:rsid w:val="002E0B7B"/>
    <w:rsid w:val="00346831"/>
    <w:rsid w:val="00350BC1"/>
    <w:rsid w:val="00353B43"/>
    <w:rsid w:val="00375AB9"/>
    <w:rsid w:val="00391D6F"/>
    <w:rsid w:val="00397E31"/>
    <w:rsid w:val="003A18EF"/>
    <w:rsid w:val="003A24C1"/>
    <w:rsid w:val="003A51DF"/>
    <w:rsid w:val="003B7C00"/>
    <w:rsid w:val="003B7D8D"/>
    <w:rsid w:val="003D23C3"/>
    <w:rsid w:val="003D7065"/>
    <w:rsid w:val="003E0A0A"/>
    <w:rsid w:val="003E166C"/>
    <w:rsid w:val="003E5FF4"/>
    <w:rsid w:val="003F6AE1"/>
    <w:rsid w:val="003F6FEC"/>
    <w:rsid w:val="004062B5"/>
    <w:rsid w:val="0041354B"/>
    <w:rsid w:val="0042380C"/>
    <w:rsid w:val="00434AF0"/>
    <w:rsid w:val="00440830"/>
    <w:rsid w:val="00440CA9"/>
    <w:rsid w:val="004460D5"/>
    <w:rsid w:val="004638B5"/>
    <w:rsid w:val="0048033B"/>
    <w:rsid w:val="00480377"/>
    <w:rsid w:val="00481907"/>
    <w:rsid w:val="004B6A0B"/>
    <w:rsid w:val="004E13FE"/>
    <w:rsid w:val="004E455E"/>
    <w:rsid w:val="004F50EB"/>
    <w:rsid w:val="004F63CA"/>
    <w:rsid w:val="004F7C8E"/>
    <w:rsid w:val="005033AD"/>
    <w:rsid w:val="0052267B"/>
    <w:rsid w:val="00532BB2"/>
    <w:rsid w:val="00537A68"/>
    <w:rsid w:val="0054100C"/>
    <w:rsid w:val="0054495A"/>
    <w:rsid w:val="005721C8"/>
    <w:rsid w:val="00595196"/>
    <w:rsid w:val="005A6981"/>
    <w:rsid w:val="005C46A4"/>
    <w:rsid w:val="005D35ED"/>
    <w:rsid w:val="006000BF"/>
    <w:rsid w:val="0060586E"/>
    <w:rsid w:val="00624ADA"/>
    <w:rsid w:val="00656AA0"/>
    <w:rsid w:val="00662536"/>
    <w:rsid w:val="00674519"/>
    <w:rsid w:val="006844D9"/>
    <w:rsid w:val="006A46CD"/>
    <w:rsid w:val="006A4B12"/>
    <w:rsid w:val="006B4D4B"/>
    <w:rsid w:val="006C2390"/>
    <w:rsid w:val="006D77CA"/>
    <w:rsid w:val="006D77E6"/>
    <w:rsid w:val="00701647"/>
    <w:rsid w:val="007546CF"/>
    <w:rsid w:val="00755905"/>
    <w:rsid w:val="00783852"/>
    <w:rsid w:val="0079489E"/>
    <w:rsid w:val="007A0DE5"/>
    <w:rsid w:val="007A2388"/>
    <w:rsid w:val="007C5BEE"/>
    <w:rsid w:val="007D516A"/>
    <w:rsid w:val="00800234"/>
    <w:rsid w:val="008174C8"/>
    <w:rsid w:val="00823247"/>
    <w:rsid w:val="00835E1A"/>
    <w:rsid w:val="00860EE8"/>
    <w:rsid w:val="00864187"/>
    <w:rsid w:val="008674FD"/>
    <w:rsid w:val="008825D0"/>
    <w:rsid w:val="008A294C"/>
    <w:rsid w:val="008B4A3E"/>
    <w:rsid w:val="008C0728"/>
    <w:rsid w:val="008C5E8B"/>
    <w:rsid w:val="008F0CD6"/>
    <w:rsid w:val="008F4E6D"/>
    <w:rsid w:val="009030A7"/>
    <w:rsid w:val="00905C6C"/>
    <w:rsid w:val="00915B74"/>
    <w:rsid w:val="0091656D"/>
    <w:rsid w:val="00917449"/>
    <w:rsid w:val="009251DC"/>
    <w:rsid w:val="00934E28"/>
    <w:rsid w:val="009439EB"/>
    <w:rsid w:val="00976584"/>
    <w:rsid w:val="00981283"/>
    <w:rsid w:val="009C3FD5"/>
    <w:rsid w:val="009D6BB8"/>
    <w:rsid w:val="009E68E7"/>
    <w:rsid w:val="009F5EAB"/>
    <w:rsid w:val="00A12438"/>
    <w:rsid w:val="00A363E0"/>
    <w:rsid w:val="00A64B70"/>
    <w:rsid w:val="00A7764D"/>
    <w:rsid w:val="00A837D8"/>
    <w:rsid w:val="00A86E16"/>
    <w:rsid w:val="00A92201"/>
    <w:rsid w:val="00A97E77"/>
    <w:rsid w:val="00AD3667"/>
    <w:rsid w:val="00AE42BC"/>
    <w:rsid w:val="00B15617"/>
    <w:rsid w:val="00B15EBE"/>
    <w:rsid w:val="00B24C25"/>
    <w:rsid w:val="00B41161"/>
    <w:rsid w:val="00B44778"/>
    <w:rsid w:val="00B463F5"/>
    <w:rsid w:val="00B50DF1"/>
    <w:rsid w:val="00B540AB"/>
    <w:rsid w:val="00B85C7A"/>
    <w:rsid w:val="00B94D93"/>
    <w:rsid w:val="00BA300C"/>
    <w:rsid w:val="00BA4560"/>
    <w:rsid w:val="00BC0CC6"/>
    <w:rsid w:val="00BC2CF8"/>
    <w:rsid w:val="00BE2DBF"/>
    <w:rsid w:val="00BE661D"/>
    <w:rsid w:val="00BF470A"/>
    <w:rsid w:val="00C03B1F"/>
    <w:rsid w:val="00C04C20"/>
    <w:rsid w:val="00C07031"/>
    <w:rsid w:val="00C1045E"/>
    <w:rsid w:val="00C210F2"/>
    <w:rsid w:val="00C30BEE"/>
    <w:rsid w:val="00C37EE3"/>
    <w:rsid w:val="00C41A41"/>
    <w:rsid w:val="00C43B11"/>
    <w:rsid w:val="00C530C2"/>
    <w:rsid w:val="00C83D3F"/>
    <w:rsid w:val="00C84335"/>
    <w:rsid w:val="00CA668F"/>
    <w:rsid w:val="00CD1BEF"/>
    <w:rsid w:val="00CD29A6"/>
    <w:rsid w:val="00CE53EB"/>
    <w:rsid w:val="00CF42CF"/>
    <w:rsid w:val="00D077E7"/>
    <w:rsid w:val="00D12DBE"/>
    <w:rsid w:val="00D17545"/>
    <w:rsid w:val="00D1783D"/>
    <w:rsid w:val="00D311F4"/>
    <w:rsid w:val="00D35C38"/>
    <w:rsid w:val="00D566F1"/>
    <w:rsid w:val="00DD244B"/>
    <w:rsid w:val="00DE437C"/>
    <w:rsid w:val="00E17111"/>
    <w:rsid w:val="00E45F94"/>
    <w:rsid w:val="00E57D98"/>
    <w:rsid w:val="00E633D3"/>
    <w:rsid w:val="00E91605"/>
    <w:rsid w:val="00EA0A55"/>
    <w:rsid w:val="00ED1677"/>
    <w:rsid w:val="00ED21A5"/>
    <w:rsid w:val="00ED73F2"/>
    <w:rsid w:val="00EE1016"/>
    <w:rsid w:val="00EF11B0"/>
    <w:rsid w:val="00EF509D"/>
    <w:rsid w:val="00F37016"/>
    <w:rsid w:val="00F448B6"/>
    <w:rsid w:val="00F53A52"/>
    <w:rsid w:val="00F67443"/>
    <w:rsid w:val="00F77FE6"/>
    <w:rsid w:val="00F81DF6"/>
    <w:rsid w:val="00F91DD4"/>
    <w:rsid w:val="00F9725C"/>
    <w:rsid w:val="00FA2979"/>
    <w:rsid w:val="00FA65D9"/>
    <w:rsid w:val="00FB0F63"/>
    <w:rsid w:val="00FD408F"/>
    <w:rsid w:val="00FE4967"/>
    <w:rsid w:val="00FE6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FB66D"/>
  <w15:chartTrackingRefBased/>
  <w15:docId w15:val="{17186624-9D6D-A949-8A60-ABE2F6FF1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D5E97"/>
    <w:pPr>
      <w:spacing w:after="200" w:line="276" w:lineRule="auto"/>
    </w:pPr>
    <w:rPr>
      <w:rFonts w:eastAsiaTheme="minorEastAs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tactInfo">
    <w:name w:val="Contact Info"/>
    <w:link w:val="ContactInfoChar"/>
    <w:qFormat/>
    <w:rsid w:val="002D5E97"/>
    <w:pPr>
      <w:jc w:val="right"/>
    </w:pPr>
    <w:rPr>
      <w:rFonts w:eastAsiaTheme="minorEastAsia"/>
      <w:b/>
      <w:color w:val="806000" w:themeColor="accent4" w:themeShade="80"/>
      <w:sz w:val="22"/>
      <w:szCs w:val="22"/>
    </w:rPr>
  </w:style>
  <w:style w:type="character" w:customStyle="1" w:styleId="ContactInfoChar">
    <w:name w:val="Contact Info Char"/>
    <w:basedOn w:val="DefaultParagraphFont"/>
    <w:link w:val="ContactInfo"/>
    <w:rsid w:val="002D5E97"/>
    <w:rPr>
      <w:rFonts w:eastAsiaTheme="minorEastAsia"/>
      <w:b/>
      <w:color w:val="806000" w:themeColor="accent4" w:themeShade="80"/>
      <w:sz w:val="22"/>
      <w:szCs w:val="22"/>
    </w:rPr>
  </w:style>
  <w:style w:type="table" w:styleId="TableGrid">
    <w:name w:val="Table Grid"/>
    <w:basedOn w:val="TableNormal"/>
    <w:uiPriority w:val="59"/>
    <w:rsid w:val="002D5E97"/>
    <w:rPr>
      <w:rFonts w:eastAsiaTheme="minorEastAsia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SectionHeading">
    <w:name w:val="SectionHeading"/>
    <w:link w:val="SectionHeadingChar"/>
    <w:qFormat/>
    <w:rsid w:val="002D5E97"/>
    <w:pPr>
      <w:spacing w:before="120" w:line="276" w:lineRule="auto"/>
    </w:pPr>
    <w:rPr>
      <w:rFonts w:asciiTheme="majorHAnsi" w:eastAsiaTheme="minorEastAsia" w:hAnsiTheme="majorHAnsi"/>
      <w:b/>
      <w:caps/>
      <w:color w:val="595959" w:themeColor="text1" w:themeTint="A6"/>
      <w:sz w:val="22"/>
      <w:szCs w:val="22"/>
    </w:rPr>
  </w:style>
  <w:style w:type="character" w:customStyle="1" w:styleId="SectionHeadingChar">
    <w:name w:val="SectionHeading Char"/>
    <w:basedOn w:val="DefaultParagraphFont"/>
    <w:link w:val="SectionHeading"/>
    <w:rsid w:val="002D5E97"/>
    <w:rPr>
      <w:rFonts w:asciiTheme="majorHAnsi" w:eastAsiaTheme="minorEastAsia" w:hAnsiTheme="majorHAnsi"/>
      <w:b/>
      <w:caps/>
      <w:color w:val="595959" w:themeColor="text1" w:themeTint="A6"/>
      <w:sz w:val="22"/>
      <w:szCs w:val="22"/>
    </w:rPr>
  </w:style>
  <w:style w:type="paragraph" w:customStyle="1" w:styleId="Sectionbodytext">
    <w:name w:val="Section body text"/>
    <w:link w:val="SectionbodytextChar"/>
    <w:qFormat/>
    <w:rsid w:val="002D5E97"/>
    <w:pPr>
      <w:spacing w:line="276" w:lineRule="auto"/>
    </w:pPr>
    <w:rPr>
      <w:rFonts w:eastAsiaTheme="minorEastAsia"/>
      <w:color w:val="000000" w:themeColor="text1"/>
      <w:sz w:val="20"/>
      <w:szCs w:val="22"/>
    </w:rPr>
  </w:style>
  <w:style w:type="character" w:customStyle="1" w:styleId="SectionbodytextChar">
    <w:name w:val="Section body text Char"/>
    <w:basedOn w:val="DefaultParagraphFont"/>
    <w:link w:val="Sectionbodytext"/>
    <w:rsid w:val="002D5E97"/>
    <w:rPr>
      <w:rFonts w:eastAsiaTheme="minorEastAsia"/>
      <w:color w:val="000000" w:themeColor="text1"/>
      <w:sz w:val="20"/>
      <w:szCs w:val="22"/>
    </w:rPr>
  </w:style>
  <w:style w:type="paragraph" w:customStyle="1" w:styleId="Sectionbodytextbold">
    <w:name w:val="Section body text bold"/>
    <w:link w:val="SectionbodytextboldChar"/>
    <w:qFormat/>
    <w:rsid w:val="002D5E97"/>
    <w:rPr>
      <w:rFonts w:eastAsiaTheme="minorEastAsia"/>
      <w:b/>
      <w:color w:val="000000" w:themeColor="text1"/>
      <w:sz w:val="20"/>
      <w:szCs w:val="22"/>
    </w:rPr>
  </w:style>
  <w:style w:type="character" w:customStyle="1" w:styleId="SectionbodytextboldChar">
    <w:name w:val="Section body text bold Char"/>
    <w:basedOn w:val="DefaultParagraphFont"/>
    <w:link w:val="Sectionbodytextbold"/>
    <w:rsid w:val="002D5E97"/>
    <w:rPr>
      <w:rFonts w:eastAsiaTheme="minorEastAsia"/>
      <w:b/>
      <w:color w:val="000000" w:themeColor="text1"/>
      <w:sz w:val="20"/>
      <w:szCs w:val="22"/>
    </w:rPr>
  </w:style>
  <w:style w:type="paragraph" w:customStyle="1" w:styleId="BulletList1">
    <w:name w:val="Bullet List 1"/>
    <w:basedOn w:val="Normal"/>
    <w:qFormat/>
    <w:rsid w:val="002D5E97"/>
    <w:pPr>
      <w:numPr>
        <w:numId w:val="3"/>
      </w:numPr>
      <w:spacing w:after="0" w:line="240" w:lineRule="auto"/>
      <w:ind w:left="936"/>
    </w:pPr>
    <w:rPr>
      <w:rFonts w:ascii="Garamond" w:eastAsia="Times New Roman" w:hAnsi="Garamond" w:cs="Times New Roman"/>
      <w:sz w:val="20"/>
      <w:szCs w:val="20"/>
    </w:rPr>
  </w:style>
  <w:style w:type="paragraph" w:customStyle="1" w:styleId="JobTitle">
    <w:name w:val="Job Title"/>
    <w:basedOn w:val="Normal"/>
    <w:link w:val="JobTitleChar"/>
    <w:qFormat/>
    <w:rsid w:val="002D5E97"/>
    <w:pPr>
      <w:tabs>
        <w:tab w:val="left" w:pos="7560"/>
      </w:tabs>
      <w:spacing w:after="0" w:line="264" w:lineRule="auto"/>
      <w:ind w:left="288"/>
    </w:pPr>
    <w:rPr>
      <w:b/>
      <w:sz w:val="16"/>
    </w:rPr>
  </w:style>
  <w:style w:type="character" w:customStyle="1" w:styleId="JobTitleChar">
    <w:name w:val="Job Title Char"/>
    <w:basedOn w:val="DefaultParagraphFont"/>
    <w:link w:val="JobTitle"/>
    <w:rsid w:val="002D5E97"/>
    <w:rPr>
      <w:rFonts w:eastAsiaTheme="minorEastAsia"/>
      <w:b/>
      <w:sz w:val="16"/>
      <w:szCs w:val="22"/>
    </w:rPr>
  </w:style>
  <w:style w:type="paragraph" w:customStyle="1" w:styleId="Location">
    <w:name w:val="Location"/>
    <w:basedOn w:val="Normal"/>
    <w:qFormat/>
    <w:rsid w:val="002D5E97"/>
    <w:pPr>
      <w:spacing w:after="0" w:line="264" w:lineRule="auto"/>
      <w:ind w:left="288"/>
    </w:pPr>
    <w:rPr>
      <w:sz w:val="16"/>
    </w:rPr>
  </w:style>
  <w:style w:type="paragraph" w:styleId="ListParagraph">
    <w:name w:val="List Paragraph"/>
    <w:basedOn w:val="Normal"/>
    <w:uiPriority w:val="34"/>
    <w:qFormat/>
    <w:rsid w:val="003F6F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674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74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7443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74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7443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74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7443"/>
    <w:rPr>
      <w:rFonts w:ascii="Segoe UI" w:eastAsiaTheme="minorEastAsia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D16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1677"/>
    <w:rPr>
      <w:rFonts w:eastAsiaTheme="minorEastAsia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ED1677"/>
  </w:style>
  <w:style w:type="paragraph" w:styleId="Header">
    <w:name w:val="header"/>
    <w:basedOn w:val="Normal"/>
    <w:link w:val="HeaderChar"/>
    <w:uiPriority w:val="99"/>
    <w:unhideWhenUsed/>
    <w:rsid w:val="00ED16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1677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3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33</Words>
  <Characters>532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Walker, Kim</cp:lastModifiedBy>
  <cp:revision>2</cp:revision>
  <cp:lastPrinted>2019-08-20T18:54:00Z</cp:lastPrinted>
  <dcterms:created xsi:type="dcterms:W3CDTF">2022-10-10T17:20:00Z</dcterms:created>
  <dcterms:modified xsi:type="dcterms:W3CDTF">2022-10-10T17:20:00Z</dcterms:modified>
</cp:coreProperties>
</file>